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61BFE82B" w:rsidR="00EE490F" w:rsidRPr="004F3D2F" w:rsidRDefault="006F475F" w:rsidP="009F7912">
      <w:pPr>
        <w:tabs>
          <w:tab w:val="left" w:pos="2880"/>
        </w:tabs>
        <w:rPr>
          <w:rFonts w:ascii="Sakkal Majalla" w:hAnsi="Sakkal Majalla" w:cs="Sakkal Majalla"/>
        </w:rPr>
      </w:pPr>
      <w:ins w:id="0" w:author="احمد" w:date="2023-10-05T08:48:00Z">
        <w:r>
          <w:rPr>
            <w:rFonts w:ascii="Sakkal Majalla" w:hAnsi="Sakkal Majalla" w:cs="Sakkal Majalla"/>
          </w:rPr>
          <w:tab/>
        </w:r>
      </w:ins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0E94C06F" w:rsidR="00DE7BA6" w:rsidRPr="004F3D2F" w:rsidRDefault="00DE7BA6" w:rsidP="006F475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proofErr w:type="gramEnd"/>
            <w:ins w:id="1" w:author="احمد" w:date="2023-10-05T08:56:00Z">
              <w:r w:rsidR="006F475F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قضايا فقهية معاصرة</w:t>
              </w:r>
            </w:ins>
            <w:del w:id="2" w:author="احمد" w:date="2023-10-05T08:53:00Z">
              <w:r w:rsidRPr="004F3D2F" w:rsidDel="006F475F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BA724EF" w:rsidR="00DE7BA6" w:rsidRPr="004F3D2F" w:rsidRDefault="00DE7BA6" w:rsidP="006F475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رمز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3" w:author="احمد" w:date="2023-10-05T08:54:00Z">
              <w:r w:rsidR="006F475F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أصل</w:t>
              </w:r>
              <w:proofErr w:type="gramEnd"/>
              <w:r w:rsidR="006F475F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 7</w:t>
              </w:r>
            </w:ins>
            <w:ins w:id="4" w:author="احمد" w:date="2023-10-05T08:55:00Z">
              <w:r w:rsidR="006F475F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35</w:t>
              </w:r>
            </w:ins>
            <w:del w:id="5" w:author="DELL" w:date="2023-10-05T23:23:00Z">
              <w:r w:rsidRPr="004F3D2F" w:rsidDel="007D3440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</w:delText>
              </w:r>
            </w:del>
            <w:del w:id="6" w:author="احمد" w:date="2023-10-05T08:56:00Z">
              <w:r w:rsidRPr="004F3D2F" w:rsidDel="006F475F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كتب هنا</w:delText>
              </w:r>
            </w:del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01480BBA" w:rsidR="00DE7BA6" w:rsidRPr="007D3440" w:rsidRDefault="00DE7BA6" w:rsidP="006F475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00B0F0"/>
                <w:sz w:val="28"/>
                <w:szCs w:val="28"/>
                <w:rtl/>
                <w:rPrChange w:id="7" w:author="DELL" w:date="2023-10-05T23:23:00Z">
                  <w:rPr>
                    <w:rFonts w:ascii="Sakkal Majalla" w:hAnsi="Sakkal Majalla" w:cs="Sakkal Majalla"/>
                    <w:color w:val="FF0000"/>
                    <w:sz w:val="28"/>
                    <w:szCs w:val="28"/>
                    <w:rtl/>
                  </w:rPr>
                </w:rPrChange>
              </w:rPr>
            </w:pPr>
            <w:proofErr w:type="gramStart"/>
            <w:r w:rsidRPr="007D3440">
              <w:rPr>
                <w:rFonts w:ascii="Sakkal Majalla" w:hAnsi="Sakkal Majalla" w:cs="Sakkal Majalla"/>
                <w:b/>
                <w:bCs/>
                <w:color w:val="00B0F0"/>
                <w:sz w:val="28"/>
                <w:szCs w:val="28"/>
                <w:rtl/>
                <w:rPrChange w:id="8" w:author="DELL" w:date="2023-10-05T23:23:00Z">
                  <w:rPr>
                    <w:rFonts w:ascii="Sakkal Majalla" w:hAnsi="Sakkal Majalla" w:cs="Sakkal Majalla"/>
                    <w:b/>
                    <w:bCs/>
                    <w:color w:val="FF0000"/>
                    <w:sz w:val="28"/>
                    <w:szCs w:val="28"/>
                    <w:rtl/>
                  </w:rPr>
                </w:rPrChange>
              </w:rPr>
              <w:t>البرنامج:</w:t>
            </w:r>
            <w:r w:rsidRPr="007D3440">
              <w:rPr>
                <w:rFonts w:ascii="Sakkal Majalla" w:hAnsi="Sakkal Majalla" w:cs="Sakkal Majalla"/>
                <w:color w:val="00B0F0"/>
                <w:sz w:val="28"/>
                <w:szCs w:val="28"/>
                <w:rtl/>
                <w:rPrChange w:id="9" w:author="DELL" w:date="2023-10-05T23:23:00Z">
                  <w:rPr>
                    <w:rFonts w:ascii="Sakkal Majalla" w:hAnsi="Sakkal Majalla" w:cs="Sakkal Majalla"/>
                    <w:color w:val="FF0000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10" w:author="احمد" w:date="2023-10-05T08:55:00Z">
              <w:r w:rsidR="006F475F" w:rsidRPr="007D3440">
                <w:rPr>
                  <w:rFonts w:ascii="Sakkal Majalla" w:hAnsi="Sakkal Majalla" w:cs="Sakkal Majalla" w:hint="eastAsia"/>
                  <w:color w:val="00B0F0"/>
                  <w:sz w:val="28"/>
                  <w:szCs w:val="28"/>
                  <w:rtl/>
                  <w:rPrChange w:id="11" w:author="DELL" w:date="2023-10-05T23:23:00Z">
                    <w:rPr>
                      <w:rFonts w:ascii="Sakkal Majalla" w:hAnsi="Sakkal Majalla" w:cs="Sakkal Majalla" w:hint="eastAsia"/>
                      <w:color w:val="FF0000"/>
                      <w:sz w:val="28"/>
                      <w:szCs w:val="28"/>
                      <w:rtl/>
                    </w:rPr>
                  </w:rPrChange>
                </w:rPr>
                <w:t>دكتو</w:t>
              </w:r>
            </w:ins>
            <w:ins w:id="12" w:author="DELL" w:date="2023-10-05T23:23:00Z">
              <w:r w:rsidR="007D3440">
                <w:rPr>
                  <w:rFonts w:ascii="Sakkal Majalla" w:hAnsi="Sakkal Majalla" w:cs="Sakkal Majalla" w:hint="cs"/>
                  <w:color w:val="00B0F0"/>
                  <w:sz w:val="28"/>
                  <w:szCs w:val="28"/>
                  <w:rtl/>
                </w:rPr>
                <w:t>راه</w:t>
              </w:r>
              <w:proofErr w:type="gramEnd"/>
              <w:r w:rsidR="007D3440">
                <w:rPr>
                  <w:rFonts w:ascii="Sakkal Majalla" w:hAnsi="Sakkal Majalla" w:cs="Sakkal Majalla" w:hint="cs"/>
                  <w:color w:val="00B0F0"/>
                  <w:sz w:val="28"/>
                  <w:szCs w:val="28"/>
                  <w:rtl/>
                </w:rPr>
                <w:t xml:space="preserve"> </w:t>
              </w:r>
            </w:ins>
            <w:ins w:id="13" w:author="احمد" w:date="2023-10-05T08:55:00Z">
              <w:del w:id="14" w:author="DELL" w:date="2023-10-05T23:23:00Z">
                <w:r w:rsidR="006F475F" w:rsidRPr="007D3440" w:rsidDel="007D3440">
                  <w:rPr>
                    <w:rFonts w:ascii="Sakkal Majalla" w:hAnsi="Sakkal Majalla" w:cs="Sakkal Majalla" w:hint="eastAsia"/>
                    <w:color w:val="00B0F0"/>
                    <w:sz w:val="28"/>
                    <w:szCs w:val="28"/>
                    <w:rtl/>
                    <w:rPrChange w:id="15" w:author="DELL" w:date="2023-10-05T23:23:00Z">
                      <w:rPr>
                        <w:rFonts w:ascii="Sakkal Majalla" w:hAnsi="Sakkal Majalla" w:cs="Sakkal Majalla" w:hint="eastAsia"/>
                        <w:color w:val="FF0000"/>
                        <w:sz w:val="28"/>
                        <w:szCs w:val="28"/>
                        <w:rtl/>
                      </w:rPr>
                    </w:rPrChange>
                  </w:rPr>
                  <w:delText>ار</w:delText>
                </w:r>
              </w:del>
            </w:ins>
            <w:ins w:id="16" w:author="احمد" w:date="2023-10-05T08:57:00Z">
              <w:del w:id="17" w:author="DELL" w:date="2023-10-05T23:23:00Z">
                <w:r w:rsidR="006F475F" w:rsidRPr="007D3440" w:rsidDel="007D3440">
                  <w:rPr>
                    <w:rFonts w:ascii="Sakkal Majalla" w:hAnsi="Sakkal Majalla" w:cs="Sakkal Majalla" w:hint="eastAsia"/>
                    <w:color w:val="00B0F0"/>
                    <w:sz w:val="28"/>
                    <w:szCs w:val="28"/>
                    <w:rtl/>
                    <w:rPrChange w:id="18" w:author="DELL" w:date="2023-10-05T23:23:00Z">
                      <w:rPr>
                        <w:rFonts w:ascii="Sakkal Majalla" w:hAnsi="Sakkal Majalla" w:cs="Sakkal Majalla" w:hint="eastAsia"/>
                        <w:color w:val="FF0000"/>
                        <w:sz w:val="28"/>
                        <w:szCs w:val="28"/>
                        <w:rtl/>
                      </w:rPr>
                    </w:rPrChange>
                  </w:rPr>
                  <w:delText>ه</w:delText>
                </w:r>
              </w:del>
              <w:r w:rsidR="006F475F" w:rsidRPr="007D3440">
                <w:rPr>
                  <w:rFonts w:ascii="Sakkal Majalla" w:hAnsi="Sakkal Majalla" w:cs="Sakkal Majalla"/>
                  <w:color w:val="00B0F0"/>
                  <w:sz w:val="28"/>
                  <w:szCs w:val="28"/>
                  <w:rtl/>
                  <w:rPrChange w:id="19" w:author="DELL" w:date="2023-10-05T23:23:00Z">
                    <w:rPr>
                      <w:rFonts w:ascii="Sakkal Majalla" w:hAnsi="Sakkal Majalla" w:cs="Sakkal Majalla"/>
                      <w:color w:val="FF0000"/>
                      <w:sz w:val="28"/>
                      <w:szCs w:val="28"/>
                      <w:rtl/>
                    </w:rPr>
                  </w:rPrChange>
                </w:rPr>
                <w:t xml:space="preserve"> </w:t>
              </w:r>
            </w:ins>
            <w:ins w:id="20" w:author="احمد" w:date="2023-10-05T08:55:00Z">
              <w:r w:rsidR="006F475F" w:rsidRPr="007D3440">
                <w:rPr>
                  <w:rFonts w:ascii="Sakkal Majalla" w:hAnsi="Sakkal Majalla" w:cs="Sakkal Majalla" w:hint="eastAsia"/>
                  <w:color w:val="00B0F0"/>
                  <w:sz w:val="28"/>
                  <w:szCs w:val="28"/>
                  <w:rtl/>
                  <w:rPrChange w:id="21" w:author="DELL" w:date="2023-10-05T23:23:00Z">
                    <w:rPr>
                      <w:rFonts w:ascii="Sakkal Majalla" w:hAnsi="Sakkal Majalla" w:cs="Sakkal Majalla" w:hint="eastAsia"/>
                      <w:color w:val="FF0000"/>
                      <w:sz w:val="28"/>
                      <w:szCs w:val="28"/>
                      <w:rtl/>
                    </w:rPr>
                  </w:rPrChange>
                </w:rPr>
                <w:t>أصول</w:t>
              </w:r>
              <w:r w:rsidR="006F475F" w:rsidRPr="007D3440">
                <w:rPr>
                  <w:rFonts w:ascii="Sakkal Majalla" w:hAnsi="Sakkal Majalla" w:cs="Sakkal Majalla"/>
                  <w:color w:val="00B0F0"/>
                  <w:sz w:val="28"/>
                  <w:szCs w:val="28"/>
                  <w:rtl/>
                  <w:rPrChange w:id="22" w:author="DELL" w:date="2023-10-05T23:23:00Z">
                    <w:rPr>
                      <w:rFonts w:ascii="Sakkal Majalla" w:hAnsi="Sakkal Majalla" w:cs="Sakkal Majalla"/>
                      <w:color w:val="FF0000"/>
                      <w:sz w:val="28"/>
                      <w:szCs w:val="28"/>
                      <w:rtl/>
                    </w:rPr>
                  </w:rPrChange>
                </w:rPr>
                <w:t xml:space="preserve"> </w:t>
              </w:r>
              <w:r w:rsidR="006F475F" w:rsidRPr="007D3440">
                <w:rPr>
                  <w:rFonts w:ascii="Sakkal Majalla" w:hAnsi="Sakkal Majalla" w:cs="Sakkal Majalla" w:hint="eastAsia"/>
                  <w:color w:val="00B0F0"/>
                  <w:sz w:val="28"/>
                  <w:szCs w:val="28"/>
                  <w:rtl/>
                  <w:rPrChange w:id="23" w:author="DELL" w:date="2023-10-05T23:23:00Z">
                    <w:rPr>
                      <w:rFonts w:ascii="Sakkal Majalla" w:hAnsi="Sakkal Majalla" w:cs="Sakkal Majalla" w:hint="eastAsia"/>
                      <w:color w:val="FF0000"/>
                      <w:sz w:val="28"/>
                      <w:szCs w:val="28"/>
                      <w:rtl/>
                    </w:rPr>
                  </w:rPrChange>
                </w:rPr>
                <w:t>الفقه</w:t>
              </w:r>
              <w:del w:id="24" w:author="DELL" w:date="2023-10-05T23:22:00Z">
                <w:r w:rsidR="006F475F" w:rsidRPr="007D3440" w:rsidDel="007D3440">
                  <w:rPr>
                    <w:rFonts w:ascii="Sakkal Majalla" w:hAnsi="Sakkal Majalla" w:cs="Sakkal Majalla"/>
                    <w:color w:val="00B0F0"/>
                    <w:sz w:val="28"/>
                    <w:szCs w:val="28"/>
                    <w:rtl/>
                    <w:rPrChange w:id="25" w:author="DELL" w:date="2023-10-05T23:23:00Z">
                      <w:rPr>
                        <w:rFonts w:ascii="Sakkal Majalla" w:hAnsi="Sakkal Majalla" w:cs="Sakkal Majalla"/>
                        <w:color w:val="FF0000"/>
                        <w:sz w:val="28"/>
                        <w:szCs w:val="28"/>
                        <w:rtl/>
                      </w:rPr>
                    </w:rPrChange>
                  </w:rPr>
                  <w:delText xml:space="preserve"> </w:delText>
                </w:r>
              </w:del>
            </w:ins>
            <w:del w:id="26" w:author="DELL" w:date="2023-10-05T23:22:00Z">
              <w:r w:rsidRPr="007D3440" w:rsidDel="007D3440">
                <w:rPr>
                  <w:rFonts w:ascii="Sakkal Majalla" w:hAnsi="Sakkal Majalla" w:cs="Sakkal Majalla"/>
                  <w:color w:val="00B0F0"/>
                  <w:sz w:val="28"/>
                  <w:szCs w:val="28"/>
                  <w:rtl/>
                  <w:rPrChange w:id="27" w:author="DELL" w:date="2023-10-05T23:23:00Z">
                    <w:rPr>
                      <w:rFonts w:ascii="Sakkal Majalla" w:hAnsi="Sakkal Majalla" w:cs="Sakkal Majalla"/>
                      <w:color w:val="FF0000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4C4CA1E2" w:rsidR="00DE7BA6" w:rsidRPr="007D3440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00B0F0"/>
                <w:sz w:val="28"/>
                <w:szCs w:val="28"/>
                <w:rPrChange w:id="28" w:author="DELL" w:date="2023-10-05T23:23:00Z">
                  <w:rPr>
                    <w:rFonts w:ascii="Sakkal Majalla" w:hAnsi="Sakkal Majalla" w:cs="Sakkal Majalla"/>
                    <w:color w:val="FF0000"/>
                    <w:sz w:val="28"/>
                    <w:szCs w:val="28"/>
                  </w:rPr>
                </w:rPrChange>
              </w:rPr>
            </w:pPr>
            <w:r w:rsidRPr="007D3440">
              <w:rPr>
                <w:rFonts w:ascii="Sakkal Majalla" w:hAnsi="Sakkal Majalla" w:cs="Sakkal Majalla"/>
                <w:b/>
                <w:bCs/>
                <w:color w:val="00B0F0"/>
                <w:sz w:val="28"/>
                <w:szCs w:val="28"/>
                <w:rtl/>
                <w:rPrChange w:id="29" w:author="DELL" w:date="2023-10-05T23:23:00Z">
                  <w:rPr>
                    <w:rFonts w:ascii="Sakkal Majalla" w:hAnsi="Sakkal Majalla" w:cs="Sakkal Majalla"/>
                    <w:b/>
                    <w:bCs/>
                    <w:color w:val="FF0000"/>
                    <w:sz w:val="28"/>
                    <w:szCs w:val="28"/>
                    <w:rtl/>
                  </w:rPr>
                </w:rPrChange>
              </w:rPr>
              <w:t xml:space="preserve">القسم </w:t>
            </w:r>
            <w:proofErr w:type="gramStart"/>
            <w:r w:rsidRPr="007D3440">
              <w:rPr>
                <w:rFonts w:ascii="Sakkal Majalla" w:hAnsi="Sakkal Majalla" w:cs="Sakkal Majalla"/>
                <w:b/>
                <w:bCs/>
                <w:color w:val="00B0F0"/>
                <w:sz w:val="28"/>
                <w:szCs w:val="28"/>
                <w:rtl/>
                <w:rPrChange w:id="30" w:author="DELL" w:date="2023-10-05T23:23:00Z">
                  <w:rPr>
                    <w:rFonts w:ascii="Sakkal Majalla" w:hAnsi="Sakkal Majalla" w:cs="Sakkal Majalla"/>
                    <w:b/>
                    <w:bCs/>
                    <w:color w:val="FF0000"/>
                    <w:sz w:val="28"/>
                    <w:szCs w:val="28"/>
                    <w:rtl/>
                  </w:rPr>
                </w:rPrChange>
              </w:rPr>
              <w:t>العلمي:</w:t>
            </w:r>
            <w:r w:rsidRPr="007D3440">
              <w:rPr>
                <w:rFonts w:ascii="Sakkal Majalla" w:hAnsi="Sakkal Majalla" w:cs="Sakkal Majalla"/>
                <w:color w:val="00B0F0"/>
                <w:sz w:val="28"/>
                <w:szCs w:val="28"/>
                <w:rtl/>
                <w:rPrChange w:id="31" w:author="DELL" w:date="2023-10-05T23:23:00Z">
                  <w:rPr>
                    <w:rFonts w:ascii="Sakkal Majalla" w:hAnsi="Sakkal Majalla" w:cs="Sakkal Majalla"/>
                    <w:color w:val="FF0000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32" w:author="احمد" w:date="2023-10-05T08:55:00Z">
              <w:r w:rsidR="006F475F" w:rsidRPr="007D3440">
                <w:rPr>
                  <w:rFonts w:ascii="Sakkal Majalla" w:hAnsi="Sakkal Majalla" w:cs="Sakkal Majalla" w:hint="eastAsia"/>
                  <w:color w:val="00B0F0"/>
                  <w:sz w:val="28"/>
                  <w:szCs w:val="28"/>
                  <w:rtl/>
                  <w:rPrChange w:id="33" w:author="DELL" w:date="2023-10-05T23:23:00Z">
                    <w:rPr>
                      <w:rFonts w:ascii="Sakkal Majalla" w:hAnsi="Sakkal Majalla" w:cs="Sakkal Majalla" w:hint="eastAsia"/>
                      <w:color w:val="FF0000"/>
                      <w:sz w:val="28"/>
                      <w:szCs w:val="28"/>
                      <w:rtl/>
                    </w:rPr>
                  </w:rPrChange>
                </w:rPr>
                <w:t>قسم</w:t>
              </w:r>
              <w:proofErr w:type="gramEnd"/>
              <w:r w:rsidR="006F475F" w:rsidRPr="007D3440">
                <w:rPr>
                  <w:rFonts w:ascii="Sakkal Majalla" w:hAnsi="Sakkal Majalla" w:cs="Sakkal Majalla"/>
                  <w:color w:val="00B0F0"/>
                  <w:sz w:val="28"/>
                  <w:szCs w:val="28"/>
                  <w:rtl/>
                  <w:rPrChange w:id="34" w:author="DELL" w:date="2023-10-05T23:23:00Z">
                    <w:rPr>
                      <w:rFonts w:ascii="Sakkal Majalla" w:hAnsi="Sakkal Majalla" w:cs="Sakkal Majalla"/>
                      <w:color w:val="FF0000"/>
                      <w:sz w:val="28"/>
                      <w:szCs w:val="28"/>
                      <w:rtl/>
                    </w:rPr>
                  </w:rPrChange>
                </w:rPr>
                <w:t xml:space="preserve"> أصول ال</w:t>
              </w:r>
            </w:ins>
            <w:ins w:id="35" w:author="احمد" w:date="2023-10-05T09:56:00Z">
              <w:r w:rsidR="00FF51B4" w:rsidRPr="007D3440">
                <w:rPr>
                  <w:rFonts w:ascii="Sakkal Majalla" w:hAnsi="Sakkal Majalla" w:cs="Sakkal Majalla" w:hint="eastAsia"/>
                  <w:color w:val="00B0F0"/>
                  <w:sz w:val="28"/>
                  <w:szCs w:val="28"/>
                  <w:rtl/>
                  <w:rPrChange w:id="36" w:author="DELL" w:date="2023-10-05T23:23:00Z">
                    <w:rPr>
                      <w:rFonts w:ascii="Sakkal Majalla" w:hAnsi="Sakkal Majalla" w:cs="Sakkal Majalla" w:hint="eastAsia"/>
                      <w:color w:val="FF0000"/>
                      <w:sz w:val="28"/>
                      <w:szCs w:val="28"/>
                      <w:rtl/>
                    </w:rPr>
                  </w:rPrChange>
                </w:rPr>
                <w:t>ف</w:t>
              </w:r>
            </w:ins>
            <w:ins w:id="37" w:author="احمد" w:date="2023-10-05T08:55:00Z">
              <w:r w:rsidR="006F475F" w:rsidRPr="007D3440">
                <w:rPr>
                  <w:rFonts w:ascii="Sakkal Majalla" w:hAnsi="Sakkal Majalla" w:cs="Sakkal Majalla" w:hint="eastAsia"/>
                  <w:color w:val="00B0F0"/>
                  <w:sz w:val="28"/>
                  <w:szCs w:val="28"/>
                  <w:rtl/>
                  <w:rPrChange w:id="38" w:author="DELL" w:date="2023-10-05T23:23:00Z">
                    <w:rPr>
                      <w:rFonts w:ascii="Sakkal Majalla" w:hAnsi="Sakkal Majalla" w:cs="Sakkal Majalla" w:hint="eastAsia"/>
                      <w:color w:val="FF0000"/>
                      <w:sz w:val="28"/>
                      <w:szCs w:val="28"/>
                      <w:rtl/>
                    </w:rPr>
                  </w:rPrChange>
                </w:rPr>
                <w:t>قه</w:t>
              </w:r>
              <w:r w:rsidR="006F475F" w:rsidRPr="007D3440">
                <w:rPr>
                  <w:rFonts w:ascii="Sakkal Majalla" w:hAnsi="Sakkal Majalla" w:cs="Sakkal Majalla"/>
                  <w:color w:val="00B0F0"/>
                  <w:sz w:val="28"/>
                  <w:szCs w:val="28"/>
                  <w:rtl/>
                  <w:rPrChange w:id="39" w:author="DELL" w:date="2023-10-05T23:23:00Z">
                    <w:rPr>
                      <w:rFonts w:ascii="Sakkal Majalla" w:hAnsi="Sakkal Majalla" w:cs="Sakkal Majalla"/>
                      <w:color w:val="FF0000"/>
                      <w:sz w:val="28"/>
                      <w:szCs w:val="28"/>
                      <w:rtl/>
                    </w:rPr>
                  </w:rPrChange>
                </w:rPr>
                <w:t xml:space="preserve"> </w:t>
              </w:r>
            </w:ins>
            <w:del w:id="40" w:author="DELL" w:date="2023-10-05T23:22:00Z">
              <w:r w:rsidRPr="007D3440" w:rsidDel="007D3440">
                <w:rPr>
                  <w:rFonts w:ascii="Sakkal Majalla" w:hAnsi="Sakkal Majalla" w:cs="Sakkal Majalla"/>
                  <w:color w:val="00B0F0"/>
                  <w:sz w:val="28"/>
                  <w:szCs w:val="28"/>
                  <w:rtl/>
                  <w:rPrChange w:id="41" w:author="DELL" w:date="2023-10-05T23:23:00Z">
                    <w:rPr>
                      <w:rFonts w:ascii="Sakkal Majalla" w:hAnsi="Sakkal Majalla" w:cs="Sakkal Majalla"/>
                      <w:color w:val="FF0000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410E8F25" w:rsidR="00DE7BA6" w:rsidRPr="007D3440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00B0F0"/>
                <w:sz w:val="28"/>
                <w:szCs w:val="28"/>
                <w:rPrChange w:id="42" w:author="DELL" w:date="2023-10-05T23:23:00Z">
                  <w:rPr>
                    <w:rFonts w:ascii="Sakkal Majalla" w:hAnsi="Sakkal Majalla" w:cs="Sakkal Majalla"/>
                    <w:color w:val="FF0000"/>
                    <w:sz w:val="28"/>
                    <w:szCs w:val="28"/>
                  </w:rPr>
                </w:rPrChange>
              </w:rPr>
            </w:pPr>
            <w:r w:rsidRPr="007D3440">
              <w:rPr>
                <w:rFonts w:ascii="Sakkal Majalla" w:hAnsi="Sakkal Majalla" w:cs="Sakkal Majalla"/>
                <w:b/>
                <w:bCs/>
                <w:color w:val="00B0F0"/>
                <w:sz w:val="28"/>
                <w:szCs w:val="28"/>
                <w:rtl/>
                <w:rPrChange w:id="43" w:author="DELL" w:date="2023-10-05T23:23:00Z">
                  <w:rPr>
                    <w:rFonts w:ascii="Sakkal Majalla" w:hAnsi="Sakkal Majalla" w:cs="Sakkal Majalla"/>
                    <w:b/>
                    <w:bCs/>
                    <w:color w:val="FF0000"/>
                    <w:sz w:val="28"/>
                    <w:szCs w:val="28"/>
                    <w:rtl/>
                  </w:rPr>
                </w:rPrChange>
              </w:rPr>
              <w:t>الكلية:</w:t>
            </w:r>
            <w:r w:rsidRPr="007D3440">
              <w:rPr>
                <w:rFonts w:ascii="Sakkal Majalla" w:hAnsi="Sakkal Majalla" w:cs="Sakkal Majalla"/>
                <w:color w:val="00B0F0"/>
                <w:sz w:val="28"/>
                <w:szCs w:val="28"/>
                <w:rtl/>
                <w:rPrChange w:id="44" w:author="DELL" w:date="2023-10-05T23:23:00Z">
                  <w:rPr>
                    <w:rFonts w:ascii="Sakkal Majalla" w:hAnsi="Sakkal Majalla" w:cs="Sakkal Majalla"/>
                    <w:color w:val="FF0000"/>
                    <w:sz w:val="28"/>
                    <w:szCs w:val="28"/>
                    <w:rtl/>
                  </w:rPr>
                </w:rPrChange>
              </w:rPr>
              <w:t xml:space="preserve">  </w:t>
            </w:r>
            <w:ins w:id="45" w:author="احمد" w:date="2023-10-05T08:56:00Z">
              <w:del w:id="46" w:author="DELL" w:date="2023-10-05T23:22:00Z">
                <w:r w:rsidR="006F475F" w:rsidRPr="007D3440" w:rsidDel="007D3440">
                  <w:rPr>
                    <w:rFonts w:ascii="Sakkal Majalla" w:hAnsi="Sakkal Majalla" w:cs="Sakkal Majalla" w:hint="eastAsia"/>
                    <w:color w:val="00B0F0"/>
                    <w:sz w:val="28"/>
                    <w:szCs w:val="28"/>
                    <w:rtl/>
                    <w:rPrChange w:id="47" w:author="DELL" w:date="2023-10-05T23:23:00Z">
                      <w:rPr>
                        <w:rFonts w:ascii="Sakkal Majalla" w:hAnsi="Sakkal Majalla" w:cs="Sakkal Majalla" w:hint="eastAsia"/>
                        <w:color w:val="FF0000"/>
                        <w:sz w:val="28"/>
                        <w:szCs w:val="28"/>
                        <w:rtl/>
                      </w:rPr>
                    </w:rPrChange>
                  </w:rPr>
                  <w:delText>كلية</w:delText>
                </w:r>
              </w:del>
              <w:r w:rsidR="006F475F" w:rsidRPr="007D3440">
                <w:rPr>
                  <w:rFonts w:ascii="Sakkal Majalla" w:hAnsi="Sakkal Majalla" w:cs="Sakkal Majalla"/>
                  <w:color w:val="00B0F0"/>
                  <w:sz w:val="28"/>
                  <w:szCs w:val="28"/>
                  <w:rtl/>
                  <w:rPrChange w:id="48" w:author="DELL" w:date="2023-10-05T23:23:00Z">
                    <w:rPr>
                      <w:rFonts w:ascii="Sakkal Majalla" w:hAnsi="Sakkal Majalla" w:cs="Sakkal Majalla"/>
                      <w:color w:val="FF0000"/>
                      <w:sz w:val="28"/>
                      <w:szCs w:val="28"/>
                      <w:rtl/>
                    </w:rPr>
                  </w:rPrChange>
                </w:rPr>
                <w:t xml:space="preserve"> الشريعة والدراسات الإسلامية </w:t>
              </w:r>
            </w:ins>
            <w:del w:id="49" w:author="DELL" w:date="2023-10-05T23:22:00Z">
              <w:r w:rsidRPr="007D3440" w:rsidDel="007D3440">
                <w:rPr>
                  <w:rFonts w:ascii="Sakkal Majalla" w:hAnsi="Sakkal Majalla" w:cs="Sakkal Majalla"/>
                  <w:color w:val="00B0F0"/>
                  <w:sz w:val="28"/>
                  <w:szCs w:val="28"/>
                  <w:rtl/>
                  <w:rPrChange w:id="50" w:author="DELL" w:date="2023-10-05T23:23:00Z">
                    <w:rPr>
                      <w:rFonts w:ascii="Sakkal Majalla" w:hAnsi="Sakkal Majalla" w:cs="Sakkal Majalla"/>
                      <w:color w:val="FF0000"/>
                      <w:sz w:val="28"/>
                      <w:szCs w:val="28"/>
                      <w:rtl/>
                    </w:rPr>
                  </w:rPrChange>
                </w:rPr>
                <w:delText>اكتب هنا</w:delText>
              </w:r>
            </w:del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6C55CB38" w:rsidR="00DE7BA6" w:rsidRPr="004F3D2F" w:rsidRDefault="00DE7BA6" w:rsidP="006F475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51" w:author="احمد" w:date="2023-10-05T08:56:00Z">
              <w:r w:rsidR="006F475F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>جامعة</w:t>
              </w:r>
              <w:proofErr w:type="gramEnd"/>
              <w:r w:rsidR="006F475F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القصيم</w:t>
              </w:r>
            </w:ins>
            <w:del w:id="52" w:author="DELL" w:date="2023-10-05T23:21:00Z">
              <w:r w:rsidRPr="004F3D2F" w:rsidDel="007D3440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</w:delText>
              </w:r>
              <w:r w:rsidRPr="00FF51B4" w:rsidDel="007D3440">
                <w:rPr>
                  <w:rFonts w:ascii="Sakkal Majalla" w:hAnsi="Sakkal Majalla" w:cs="Sakkal Majalla"/>
                  <w:color w:val="FF0000"/>
                  <w:sz w:val="28"/>
                  <w:szCs w:val="28"/>
                  <w:rtl/>
                </w:rPr>
                <w:delText>كت</w:delText>
              </w:r>
            </w:del>
            <w:del w:id="53" w:author="احمد" w:date="2023-10-05T08:57:00Z">
              <w:r w:rsidRPr="00FF51B4" w:rsidDel="006F475F">
                <w:rPr>
                  <w:rFonts w:ascii="Sakkal Majalla" w:hAnsi="Sakkal Majalla" w:cs="Sakkal Majalla"/>
                  <w:color w:val="FF0000"/>
                  <w:sz w:val="28"/>
                  <w:szCs w:val="28"/>
                  <w:rtl/>
                </w:rPr>
                <w:delText>ب هنا</w:delText>
              </w:r>
            </w:del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748061F0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 xml:space="preserve">نسخة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54" w:author="DELL" w:date="2023-10-06T23:44:00Z">
              <w:r w:rsidR="00ED621E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 </w:t>
              </w:r>
              <w:proofErr w:type="gramEnd"/>
              <w:r w:rsidR="00ED621E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 2023 </w:t>
              </w:r>
            </w:ins>
            <w:del w:id="55" w:author="DELL" w:date="2023-10-05T23:21:00Z">
              <w:r w:rsidRPr="004F3D2F" w:rsidDel="007D3440"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delText xml:space="preserve"> </w:delText>
              </w:r>
              <w:r w:rsidRPr="004F3D2F" w:rsidDel="007D3440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488D5ED9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آخر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56" w:author="DELL" w:date="2023-10-06T23:44:00Z">
              <w:r w:rsidR="00ED621E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</w:t>
              </w:r>
              <w:proofErr w:type="gramEnd"/>
              <w:r w:rsidR="00ED621E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   6   /   3   /   1445</w:t>
              </w:r>
            </w:ins>
            <w:ins w:id="57" w:author="DELL" w:date="2023-10-06T23:45:00Z">
              <w:r w:rsidR="00ED621E">
                <w:rPr>
                  <w:rFonts w:ascii="Sakkal Majalla" w:hAnsi="Sakkal Majalla" w:cs="Sakkal Majalla" w:hint="cs"/>
                  <w:color w:val="52B5C2"/>
                  <w:sz w:val="28"/>
                  <w:szCs w:val="28"/>
                  <w:rtl/>
                </w:rPr>
                <w:t xml:space="preserve">ه </w:t>
              </w:r>
            </w:ins>
            <w:del w:id="58" w:author="DELL" w:date="2023-10-05T23:21:00Z">
              <w:r w:rsidRPr="004F3D2F" w:rsidDel="007D3440"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delText>اكتب هنا</w:delText>
              </w:r>
            </w:del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9B37C7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9B37C7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9B37C7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9B37C7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9B37C7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9B37C7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59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59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49E59C44" w:rsidR="00DD5225" w:rsidRPr="009E6110" w:rsidRDefault="00DD5225" w:rsidP="00746689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60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del w:id="61" w:author="احمد" w:date="2023-10-05T08:57:00Z">
              <w:r w:rsidRPr="009E6110" w:rsidDel="006F475F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delText>(.</w:delText>
              </w:r>
            </w:del>
            <w:ins w:id="62" w:author="احمد" w:date="2023-10-05T09:58:00Z">
              <w:r w:rsidR="00FF51B4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>ساعتان</w:t>
              </w:r>
            </w:ins>
            <w:del w:id="63" w:author="احمد" w:date="2023-10-05T08:57:00Z">
              <w:r w:rsidRPr="009E6110" w:rsidDel="006F475F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delText>..............)</w:delText>
              </w:r>
            </w:del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4BC3206B" w:rsidR="00DD5225" w:rsidRPr="005A0806" w:rsidRDefault="009B37C7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ins w:id="64" w:author="احمد" w:date="2023-10-05T09:59:00Z">
                  <w:r w:rsidR="00FF51B4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65" w:author="احمد" w:date="2023-10-05T09:59:00Z">
                  <w:r w:rsidR="00DD5225" w:rsidRPr="005A0806" w:rsidDel="00FF51B4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9B37C7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9B37C7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9B37C7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76D73F7" w:rsidR="00DD5225" w:rsidRPr="005A0806" w:rsidRDefault="009B37C7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ins w:id="66" w:author="احمد" w:date="2023-10-05T08:58:00Z">
                  <w:r w:rsidR="00746689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67" w:author="احمد" w:date="2023-10-05T08:58:00Z">
                  <w:r w:rsidR="00DD5225" w:rsidRPr="005A0806" w:rsidDel="00746689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9B37C7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57ED88B8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</w:t>
            </w:r>
            <w:proofErr w:type="gramStart"/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( </w:t>
            </w:r>
            <w:ins w:id="68" w:author="احمد" w:date="2023-10-05T08:58:00Z">
              <w:r w:rsidR="00746689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الأول</w:t>
              </w:r>
              <w:proofErr w:type="gramEnd"/>
              <w:r w:rsidR="00746689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 xml:space="preserve"> </w:t>
              </w:r>
            </w:ins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..................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7777777" w:rsidR="00DD5225" w:rsidRPr="00782108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69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69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6253EA4D" w:rsidR="00DD5225" w:rsidRPr="009E6110" w:rsidRDefault="00746689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70" w:author="احمد" w:date="2023-10-05T08:59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</w:t>
              </w:r>
            </w:ins>
            <w:ins w:id="71" w:author="DELL" w:date="2023-10-05T23:26:00Z">
              <w:r w:rsidR="007D3440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</w:ins>
            <w:ins w:id="72" w:author="احمد" w:date="2023-10-05T08:59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يوجد </w:t>
              </w:r>
            </w:ins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43F67E31" w:rsidR="00DD5225" w:rsidRPr="009E6110" w:rsidRDefault="00746689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73" w:author="احمد" w:date="2023-10-05T08:59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</w:t>
              </w:r>
            </w:ins>
            <w:ins w:id="74" w:author="DELL" w:date="2023-10-05T23:26:00Z">
              <w:r w:rsidR="007D3440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</w:ins>
            <w:ins w:id="75" w:author="احمد" w:date="2023-10-05T08:59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يوجد 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60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72722512" w:rsidR="004B4198" w:rsidRPr="00CE77C2" w:rsidRDefault="00E13E2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ins w:id="76" w:author="احمد" w:date="2023-10-05T09:0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69B704E5" w:rsidR="004B4198" w:rsidRPr="00CE77C2" w:rsidRDefault="00E13E2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77" w:author="احمد" w:date="2023-10-05T09:0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65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2D43BD01" w:rsidR="004B4198" w:rsidRPr="00CE77C2" w:rsidRDefault="00E13E2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78" w:author="احمد" w:date="2023-10-05T09:0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00946AC9" w:rsidR="004B4198" w:rsidRPr="00CE77C2" w:rsidRDefault="00E13E20" w:rsidP="00E13E2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79" w:author="احمد" w:date="2023-10-05T09:0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</w:t>
              </w:r>
            </w:ins>
            <w:ins w:id="80" w:author="احمد" w:date="2023-10-05T09:0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4</w:t>
              </w:r>
            </w:ins>
            <w:ins w:id="81" w:author="احمد" w:date="2023-10-05T09:0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1AB693DA" w:rsidR="004B4198" w:rsidRPr="00CE77C2" w:rsidRDefault="00E13E2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82" w:author="احمد" w:date="2023-10-05T09:0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53D12C1A" w:rsidR="004B4198" w:rsidRPr="00CE77C2" w:rsidRDefault="00E13E20" w:rsidP="00E13E2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83" w:author="احمد" w:date="2023-10-05T09:0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</w:t>
              </w:r>
            </w:ins>
            <w:ins w:id="84" w:author="احمد" w:date="2023-10-05T09:0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4</w:t>
              </w:r>
            </w:ins>
            <w:ins w:id="85" w:author="احمد" w:date="2023-10-05T09:0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6952C66B" w:rsidR="004B4198" w:rsidRPr="00CE77C2" w:rsidRDefault="00E13E2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86" w:author="احمد" w:date="2023-10-05T09:0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40DA7F2D" w:rsidR="004B4198" w:rsidRPr="00CE77C2" w:rsidRDefault="00E13E2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87" w:author="احمد" w:date="2023-10-05T09:0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7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21EF83F" w:rsidR="006C0DCE" w:rsidRPr="004F3D2F" w:rsidRDefault="00E13E2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8" w:author="احمد" w:date="2023-10-05T09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364A4BDF" w:rsidR="006C0DCE" w:rsidRPr="004F3D2F" w:rsidRDefault="00FF51B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9" w:author="احمد" w:date="2023-10-05T10:0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%</w:t>
              </w:r>
            </w:ins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447D5F16" w:rsidR="006C0DCE" w:rsidRPr="004F3D2F" w:rsidRDefault="00E13E2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0" w:author="احمد" w:date="2023-10-05T09:0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56268F8C" w:rsidR="006C0DCE" w:rsidRPr="004F3D2F" w:rsidRDefault="00FF51B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1" w:author="احمد" w:date="2023-10-05T10:0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0%</w:t>
              </w:r>
            </w:ins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3A102C93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43F909E2" w:rsidR="006C0DCE" w:rsidRPr="004F3D2F" w:rsidRDefault="00E13E2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2" w:author="احمد" w:date="2023-10-05T09:0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14CDA6F5" w:rsidR="006C0DCE" w:rsidRPr="004F3D2F" w:rsidRDefault="00FF51B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3" w:author="احمد" w:date="2023-10-05T10:0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0%</w:t>
              </w:r>
            </w:ins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7B937084" w:rsidR="006C0DCE" w:rsidRPr="004F3D2F" w:rsidRDefault="00E13E20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</w:rPr>
            </w:pPr>
            <w:ins w:id="94" w:author="احمد" w:date="2023-10-05T09:03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30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3A798A56" w:rsidR="006C0DCE" w:rsidRPr="004F3D2F" w:rsidRDefault="00FF51B4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95" w:author="احمد" w:date="2023-10-05T10:01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100%</w:t>
              </w:r>
            </w:ins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96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96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0783C027" w:rsidR="006E3A65" w:rsidRPr="004F3D2F" w:rsidRDefault="00C41B3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7" w:author="احمد" w:date="2023-10-05T09:16:00Z">
              <w:r w:rsidRPr="00C41B39">
                <w:rPr>
                  <w:rFonts w:ascii="Calibri" w:eastAsia="Calibri" w:hAnsi="Calibri" w:cs="Arial"/>
                  <w:rtl/>
                </w:rPr>
                <w:t>معرفة القضايا الفقهية المعاصرة والنوازل والمستجدات والكشف عنها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044B4781" w:rsidR="006E3A65" w:rsidRPr="004F3D2F" w:rsidRDefault="009F7912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8" w:author="احمد" w:date="2023-10-05T10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21D8F311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99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00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لمحاضرة.</w:t>
              </w:r>
            </w:ins>
          </w:p>
          <w:p w14:paraId="1AF1908B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01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02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حوار والمناقشة.</w:t>
              </w:r>
            </w:ins>
          </w:p>
          <w:p w14:paraId="4042F545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03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04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خرائط المفاهيمية.</w:t>
              </w:r>
            </w:ins>
          </w:p>
          <w:p w14:paraId="63C82A90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05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06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تلخيص المعلومات.</w:t>
              </w:r>
            </w:ins>
          </w:p>
          <w:p w14:paraId="1115AFA1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07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08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عصف الذهني.</w:t>
              </w:r>
            </w:ins>
          </w:p>
          <w:p w14:paraId="07FF7AC0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09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10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قراءة النصوص.</w:t>
              </w:r>
            </w:ins>
          </w:p>
          <w:p w14:paraId="6F14C142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11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12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محاضرة المتطورة.</w:t>
              </w:r>
            </w:ins>
          </w:p>
          <w:p w14:paraId="06DCF145" w14:textId="0A46F2F2" w:rsidR="006E3A65" w:rsidRPr="004F3D2F" w:rsidRDefault="00C41B39" w:rsidP="00C41B3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3" w:author="احمد" w:date="2023-10-05T09:13:00Z">
              <w:r w:rsidRPr="00C41B39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تعلم الذاتي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4021340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14" w:author="احمد" w:date="2023-10-05T09:14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15" w:author="احمد" w:date="2023-10-05T09:14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الاختبار الفصلي. </w:t>
              </w:r>
            </w:ins>
          </w:p>
          <w:p w14:paraId="3EA971CA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16" w:author="احمد" w:date="2023-10-05T09:14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17" w:author="احمد" w:date="2023-10-05T09:14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ختبار النهائي.</w:t>
              </w:r>
            </w:ins>
          </w:p>
          <w:p w14:paraId="6520985D" w14:textId="057F2FAC" w:rsidR="006E3A65" w:rsidRPr="004F3D2F" w:rsidRDefault="00C41B39" w:rsidP="00C41B3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8" w:author="احمد" w:date="2023-10-05T09:14:00Z">
              <w:r w:rsidRPr="00C41B39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اسئلة الشفوية.</w:t>
              </w:r>
            </w:ins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5383ADDF" w:rsidR="006E3A65" w:rsidRPr="004F3D2F" w:rsidRDefault="00C41B3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9" w:author="احمد" w:date="2023-10-05T09:16:00Z">
              <w:r w:rsidRPr="00C41B39">
                <w:rPr>
                  <w:rFonts w:ascii="Calibri" w:eastAsia="Calibri" w:hAnsi="Calibri" w:cs="Arial"/>
                  <w:rtl/>
                </w:rPr>
                <w:t>معرفة الحلول الشرعية للقضايا الفقهية المعاصرة والنوازل والمستجدات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5702E0D3" w:rsidR="006E3A65" w:rsidRPr="004F3D2F" w:rsidRDefault="009F7912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0" w:author="احمد" w:date="2023-10-05T10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0C8AFDCF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21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22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لمحاضرة.</w:t>
              </w:r>
            </w:ins>
          </w:p>
          <w:p w14:paraId="4B37ABB7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23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24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حوار والمناقشة.</w:t>
              </w:r>
            </w:ins>
          </w:p>
          <w:p w14:paraId="31C36A31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25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26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خرائط المفاهيمية.</w:t>
              </w:r>
            </w:ins>
          </w:p>
          <w:p w14:paraId="30CDA40E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27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28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تلخيص المعلومات.</w:t>
              </w:r>
            </w:ins>
          </w:p>
          <w:p w14:paraId="5C1B8726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29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30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عصف الذهني.</w:t>
              </w:r>
            </w:ins>
          </w:p>
          <w:p w14:paraId="271CA362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31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32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قراءة النصوص.</w:t>
              </w:r>
            </w:ins>
          </w:p>
          <w:p w14:paraId="10B4B3A2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33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34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محاضرة المتطورة.</w:t>
              </w:r>
            </w:ins>
          </w:p>
          <w:p w14:paraId="53B134A8" w14:textId="7F5BF6D5" w:rsidR="006E3A65" w:rsidRPr="004F3D2F" w:rsidRDefault="00C41B39" w:rsidP="00C41B3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35" w:author="احمد" w:date="2023-10-05T09:13:00Z">
              <w:r w:rsidRPr="00C41B39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تعلم الذاتي.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A9C4D4D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36" w:author="احمد" w:date="2023-10-05T09:14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37" w:author="احمد" w:date="2023-10-05T09:14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الاختبار الفصلي. </w:t>
              </w:r>
            </w:ins>
          </w:p>
          <w:p w14:paraId="594E6DBF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38" w:author="احمد" w:date="2023-10-05T09:14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39" w:author="احمد" w:date="2023-10-05T09:14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ختبار النهائي.</w:t>
              </w:r>
            </w:ins>
          </w:p>
          <w:p w14:paraId="503E0685" w14:textId="30D50C15" w:rsidR="006E3A65" w:rsidRPr="004F3D2F" w:rsidRDefault="00C41B39" w:rsidP="00C41B3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0" w:author="احمد" w:date="2023-10-05T09:14:00Z">
              <w:r w:rsidRPr="00C41B39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اسئلة الشفوية.</w:t>
              </w:r>
            </w:ins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7D048FAD" w:rsidR="006E3A65" w:rsidRPr="004F3D2F" w:rsidRDefault="00C41B3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41" w:author="احمد" w:date="2023-10-05T09:17:00Z">
              <w:r w:rsidRPr="00C41B39">
                <w:rPr>
                  <w:rFonts w:ascii="Calibri" w:eastAsia="Calibri" w:hAnsi="Calibri" w:cs="Arial"/>
                  <w:rtl/>
                </w:rPr>
                <w:t>معرفة كيفية ربط القضايا المعاصرة والمستجدات بالأصول والقواعد الشرعية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3DE8F2B4" w:rsidR="006E3A65" w:rsidRPr="004F3D2F" w:rsidRDefault="009F7912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2" w:author="احمد" w:date="2023-10-05T10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9302781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43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44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لمحاضرة.</w:t>
              </w:r>
            </w:ins>
          </w:p>
          <w:p w14:paraId="7768623E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45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46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حوار والمناقشة.</w:t>
              </w:r>
            </w:ins>
          </w:p>
          <w:p w14:paraId="7A8DD151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47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48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خرائط المفاهيمية.</w:t>
              </w:r>
            </w:ins>
          </w:p>
          <w:p w14:paraId="2DA406BD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49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50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تلخيص المعلومات.</w:t>
              </w:r>
            </w:ins>
          </w:p>
          <w:p w14:paraId="08A3534F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51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52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عصف الذهني.</w:t>
              </w:r>
            </w:ins>
          </w:p>
          <w:p w14:paraId="7CBFBE95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53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54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قراءة النصوص.</w:t>
              </w:r>
            </w:ins>
          </w:p>
          <w:p w14:paraId="62FF65DE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55" w:author="احمد" w:date="2023-10-05T09:1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56" w:author="احمد" w:date="2023-10-05T09:13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محاضرة المتطورة.</w:t>
              </w:r>
            </w:ins>
          </w:p>
          <w:p w14:paraId="19AF6DB7" w14:textId="7AF3ECB5" w:rsidR="006E3A65" w:rsidRPr="004F3D2F" w:rsidRDefault="00C41B39" w:rsidP="00C41B3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7" w:author="احمد" w:date="2023-10-05T09:13:00Z">
              <w:r w:rsidRPr="00C41B39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تعلم الذاتي.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06E8902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58" w:author="احمد" w:date="2023-10-05T09:14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59" w:author="احمد" w:date="2023-10-05T09:14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الاختبار الفصلي. </w:t>
              </w:r>
            </w:ins>
          </w:p>
          <w:p w14:paraId="5B8B1872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60" w:author="احمد" w:date="2023-10-05T09:14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61" w:author="احمد" w:date="2023-10-05T09:14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ختبار النهائي.</w:t>
              </w:r>
            </w:ins>
          </w:p>
          <w:p w14:paraId="7A10C16B" w14:textId="0235BDE3" w:rsidR="006E3A65" w:rsidRPr="004F3D2F" w:rsidRDefault="00C41B39" w:rsidP="00C41B3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2" w:author="احمد" w:date="2023-10-05T09:14:00Z">
              <w:r w:rsidRPr="00C41B39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الاسئلة الشفوية.</w:t>
              </w:r>
            </w:ins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lastRenderedPageBreak/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237BCC4A" w:rsidR="006E3A65" w:rsidRPr="004F3D2F" w:rsidRDefault="00C41B3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3" w:author="احمد" w:date="2023-10-05T09:15:00Z">
              <w:r w:rsidRPr="00C41B39">
                <w:rPr>
                  <w:rFonts w:ascii="Calibri" w:eastAsia="Calibri" w:hAnsi="Calibri" w:cs="Arial"/>
                  <w:rtl/>
                  <w:lang w:bidi="ar-EG"/>
                </w:rPr>
                <w:t xml:space="preserve">التعامل مع القضايا المعاصرة والنوازل والمستجدات  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2477EB00" w:rsidR="006E3A65" w:rsidRPr="004F3D2F" w:rsidRDefault="009F7912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4" w:author="احمد" w:date="2023-10-05T10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FDCEB73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65" w:author="احمد" w:date="2023-10-05T09:19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66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لحوار والمناقشة.</w:t>
              </w:r>
            </w:ins>
          </w:p>
          <w:p w14:paraId="39418986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67" w:author="احمد" w:date="2023-10-05T09:19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68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حل المشكلات.</w:t>
              </w:r>
            </w:ins>
          </w:p>
          <w:p w14:paraId="22459EFE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69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70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عصف الذهني</w:t>
              </w:r>
            </w:ins>
          </w:p>
          <w:p w14:paraId="63F12A6C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71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72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استراتيجية </w:t>
              </w:r>
              <w:proofErr w:type="spellStart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هيربارت</w:t>
              </w:r>
              <w:proofErr w:type="spellEnd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(</w:t>
              </w:r>
              <w:proofErr w:type="gramStart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تمهيد,</w:t>
              </w:r>
              <w:proofErr w:type="gramEnd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عرض، ربط ،تعميم ، تطبيق)</w:t>
              </w:r>
            </w:ins>
          </w:p>
          <w:p w14:paraId="35F55B42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73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74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المحاضرة المطورة </w:t>
              </w:r>
            </w:ins>
          </w:p>
          <w:p w14:paraId="2E77CBBF" w14:textId="20BACDA4" w:rsidR="006E3A65" w:rsidRPr="004F3D2F" w:rsidRDefault="00C41B39" w:rsidP="00C41B3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5" w:author="احمد" w:date="2023-10-05T09:19:00Z">
              <w:r w:rsidRPr="00C41B39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مجموعات النقاش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B0A2118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76" w:author="احمد" w:date="2023-10-05T09:19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77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الاختبار الفصلي. </w:t>
              </w:r>
            </w:ins>
          </w:p>
          <w:p w14:paraId="2EA48AAF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78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79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ختبار النهائي.</w:t>
              </w:r>
            </w:ins>
          </w:p>
          <w:p w14:paraId="796923CD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80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81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سئلة الشفوية.</w:t>
              </w:r>
            </w:ins>
          </w:p>
          <w:p w14:paraId="518F7392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82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83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ملاحظة.</w:t>
              </w:r>
            </w:ins>
          </w:p>
          <w:p w14:paraId="07518AE0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84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85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أبحاث</w:t>
              </w:r>
            </w:ins>
          </w:p>
          <w:p w14:paraId="5E4956E4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86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87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</w:t>
              </w:r>
              <w:proofErr w:type="gramStart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الواجبات .</w:t>
              </w:r>
              <w:proofErr w:type="gramEnd"/>
            </w:ins>
          </w:p>
          <w:p w14:paraId="3E97466A" w14:textId="77777777" w:rsidR="00C41B39" w:rsidRPr="00C41B39" w:rsidRDefault="00C41B39" w:rsidP="00C41B39">
            <w:pPr>
              <w:bidi/>
              <w:spacing w:after="0" w:line="240" w:lineRule="auto"/>
              <w:ind w:left="360"/>
              <w:contextualSpacing/>
              <w:jc w:val="lowKashida"/>
              <w:rPr>
                <w:ins w:id="188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89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ملف الانجاز</w:t>
              </w:r>
            </w:ins>
          </w:p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34477AC5" w:rsidR="006E3A65" w:rsidRPr="004F3D2F" w:rsidRDefault="00C41B3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90" w:author="احمد" w:date="2023-10-05T09:17:00Z">
              <w:r w:rsidRPr="00C41B39">
                <w:rPr>
                  <w:rFonts w:ascii="Calibri" w:eastAsia="Calibri" w:hAnsi="Calibri" w:cs="Arial"/>
                  <w:rtl/>
                </w:rPr>
                <w:t xml:space="preserve">كتابة البحث العلمي عن الحلول </w:t>
              </w:r>
              <w:proofErr w:type="gramStart"/>
              <w:r w:rsidRPr="00C41B39">
                <w:rPr>
                  <w:rFonts w:ascii="Calibri" w:eastAsia="Calibri" w:hAnsi="Calibri" w:cs="Arial"/>
                  <w:rtl/>
                </w:rPr>
                <w:t>الشرعية  للقضايا</w:t>
              </w:r>
              <w:proofErr w:type="gramEnd"/>
              <w:r w:rsidRPr="00C41B39">
                <w:rPr>
                  <w:rFonts w:ascii="Calibri" w:eastAsia="Calibri" w:hAnsi="Calibri" w:cs="Arial"/>
                  <w:rtl/>
                </w:rPr>
                <w:t xml:space="preserve"> الفقهية المعاصرة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277F2B81" w:rsidR="006E3A65" w:rsidRPr="004F3D2F" w:rsidRDefault="009F7912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1" w:author="احمد" w:date="2023-10-05T10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444B9659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92" w:author="احمد" w:date="2023-10-05T09:19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93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لحوار والمناقشة.</w:t>
              </w:r>
            </w:ins>
          </w:p>
          <w:p w14:paraId="22D3BD62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94" w:author="احمد" w:date="2023-10-05T09:19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195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حل المشكلات.</w:t>
              </w:r>
            </w:ins>
          </w:p>
          <w:p w14:paraId="30152568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96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97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عصف الذهني</w:t>
              </w:r>
            </w:ins>
          </w:p>
          <w:p w14:paraId="3648C13A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198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199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استراتيجية </w:t>
              </w:r>
              <w:proofErr w:type="spellStart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هيربارت</w:t>
              </w:r>
              <w:proofErr w:type="spellEnd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(</w:t>
              </w:r>
              <w:proofErr w:type="gramStart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تمهيد,</w:t>
              </w:r>
              <w:proofErr w:type="gramEnd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عرض، ربط ،تعميم ، تطبيق)</w:t>
              </w:r>
            </w:ins>
          </w:p>
          <w:p w14:paraId="20299BA0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00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01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المحاضرة المطورة </w:t>
              </w:r>
            </w:ins>
          </w:p>
          <w:p w14:paraId="60F1AE98" w14:textId="7743FC86" w:rsidR="006E3A65" w:rsidRPr="004F3D2F" w:rsidRDefault="00C41B39" w:rsidP="00C41B3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02" w:author="احمد" w:date="2023-10-05T09:19:00Z">
              <w:r w:rsidRPr="00C41B39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مجموعات النقاش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439A5178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03" w:author="احمد" w:date="2023-10-05T09:19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204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الاختبار الفصلي. </w:t>
              </w:r>
            </w:ins>
          </w:p>
          <w:p w14:paraId="1234316D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05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06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ختبار النهائي.</w:t>
              </w:r>
            </w:ins>
          </w:p>
          <w:p w14:paraId="7758EB5A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07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08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سئلة الشفوية.</w:t>
              </w:r>
            </w:ins>
          </w:p>
          <w:p w14:paraId="2949C3D9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09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10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ملاحظة.</w:t>
              </w:r>
            </w:ins>
          </w:p>
          <w:p w14:paraId="0DEB21BE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11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12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أبحاث</w:t>
              </w:r>
            </w:ins>
          </w:p>
          <w:p w14:paraId="107A3B8F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13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14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</w:t>
              </w:r>
              <w:proofErr w:type="gramStart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الواجبات .</w:t>
              </w:r>
              <w:proofErr w:type="gramEnd"/>
            </w:ins>
          </w:p>
          <w:p w14:paraId="3C4BA601" w14:textId="77777777" w:rsidR="00C41B39" w:rsidRPr="00C41B39" w:rsidRDefault="00C41B39" w:rsidP="00C41B39">
            <w:pPr>
              <w:bidi/>
              <w:spacing w:after="0" w:line="240" w:lineRule="auto"/>
              <w:ind w:left="360"/>
              <w:contextualSpacing/>
              <w:jc w:val="lowKashida"/>
              <w:rPr>
                <w:ins w:id="215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16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ملف الانجاز</w:t>
              </w:r>
            </w:ins>
          </w:p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4D369B7D" w:rsidR="006E3A65" w:rsidRPr="004F3D2F" w:rsidRDefault="00C41B39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17" w:author="احمد" w:date="2023-10-05T09:18:00Z">
              <w:r w:rsidRPr="00C41B39">
                <w:rPr>
                  <w:rFonts w:ascii="Calibri" w:eastAsia="Calibri" w:hAnsi="Calibri" w:cs="Arial"/>
                  <w:rtl/>
                </w:rPr>
                <w:t>بيان كيفية بناء أحكام القضايا المعاصرة والمستجدات بالأصول والقواعد الشرعية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54B4B8CC" w:rsidR="006E3A65" w:rsidRPr="004F3D2F" w:rsidRDefault="009F7912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18" w:author="احمد" w:date="2023-10-05T10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BAFA1DE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19" w:author="احمد" w:date="2023-10-05T09:19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220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لحوار والمناقشة.</w:t>
              </w:r>
            </w:ins>
          </w:p>
          <w:p w14:paraId="2BE1A109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21" w:author="احمد" w:date="2023-10-05T09:19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222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حل المشكلات.</w:t>
              </w:r>
            </w:ins>
          </w:p>
          <w:p w14:paraId="09EB9284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23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24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عصف الذهني</w:t>
              </w:r>
            </w:ins>
          </w:p>
          <w:p w14:paraId="2D6086EE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25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26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استراتيجية </w:t>
              </w:r>
              <w:proofErr w:type="spellStart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هيربارت</w:t>
              </w:r>
              <w:proofErr w:type="spellEnd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(</w:t>
              </w:r>
              <w:proofErr w:type="gramStart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تمهيد,</w:t>
              </w:r>
              <w:proofErr w:type="gramEnd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 عرض، ربط ،تعميم ، تطبيق)</w:t>
              </w:r>
            </w:ins>
          </w:p>
          <w:p w14:paraId="6B251C0B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27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28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المحاضرة المطورة </w:t>
              </w:r>
            </w:ins>
          </w:p>
          <w:p w14:paraId="1C6236B0" w14:textId="09B1CC0F" w:rsidR="006E3A65" w:rsidRPr="004F3D2F" w:rsidRDefault="00C41B39" w:rsidP="00C41B3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29" w:author="احمد" w:date="2023-10-05T09:19:00Z">
              <w:r w:rsidRPr="00C41B39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مجموعات النقاش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23E52A5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30" w:author="احمد" w:date="2023-10-05T09:19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231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الاختبار الفصلي. </w:t>
              </w:r>
            </w:ins>
          </w:p>
          <w:p w14:paraId="5BF57B9A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32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33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ختبار النهائي.</w:t>
              </w:r>
            </w:ins>
          </w:p>
          <w:p w14:paraId="73939FEE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34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35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سئلة الشفوية.</w:t>
              </w:r>
            </w:ins>
          </w:p>
          <w:p w14:paraId="016B5744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36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37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ملاحظة.</w:t>
              </w:r>
            </w:ins>
          </w:p>
          <w:p w14:paraId="0DFF6B1A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38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39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أبحاث</w:t>
              </w:r>
            </w:ins>
          </w:p>
          <w:p w14:paraId="1ABC7C0C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40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41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</w:t>
              </w:r>
              <w:proofErr w:type="gramStart"/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الواجبات .</w:t>
              </w:r>
              <w:proofErr w:type="gramEnd"/>
            </w:ins>
          </w:p>
          <w:p w14:paraId="4BEF8ECB" w14:textId="77777777" w:rsidR="00C41B39" w:rsidRPr="00C41B39" w:rsidRDefault="00C41B39" w:rsidP="00C41B39">
            <w:pPr>
              <w:bidi/>
              <w:spacing w:after="0" w:line="240" w:lineRule="auto"/>
              <w:ind w:left="360"/>
              <w:contextualSpacing/>
              <w:jc w:val="lowKashida"/>
              <w:rPr>
                <w:ins w:id="242" w:author="احمد" w:date="2023-10-05T09:19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43" w:author="احمد" w:date="2023-10-05T09:19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ملف الانجاز</w:t>
              </w:r>
            </w:ins>
          </w:p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1365178A" w:rsidR="006E3A65" w:rsidRPr="004F3D2F" w:rsidRDefault="00C41B39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44" w:author="احمد" w:date="2023-10-05T09:20:00Z">
              <w:r w:rsidRPr="00C41B39">
                <w:rPr>
                  <w:rFonts w:ascii="Calibri" w:eastAsia="Calibri" w:hAnsi="Calibri" w:cs="Arial"/>
                  <w:rtl/>
                </w:rPr>
                <w:t>قدرة الطالب على القيام بحلقة نقاش عن القضايا الفقهية المعاصرة والنوازل والمستجدات والكشف عنها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5F3BDCF4" w:rsidR="006E3A65" w:rsidRPr="004F3D2F" w:rsidRDefault="002236A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pPrChange w:id="245" w:author="DELL" w:date="2023-10-08T22:11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246" w:author="DELL" w:date="2023-10-08T22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  ق</w:t>
              </w:r>
            </w:ins>
            <w:ins w:id="247" w:author="احمد" w:date="2023-10-05T10:55:00Z">
              <w:del w:id="248" w:author="DELL" w:date="2023-10-08T22:11:00Z">
                <w:r w:rsidR="009F7912" w:rsidDel="002236A9">
                  <w:rPr>
                    <w:rFonts w:ascii="Sakkal Majalla" w:hAnsi="Sakkal Majalla" w:cs="Sakkal Majalla" w:hint="cs"/>
                    <w:b/>
                    <w:bCs/>
                    <w:color w:val="525252" w:themeColor="accent3" w:themeShade="80"/>
                    <w:sz w:val="28"/>
                    <w:szCs w:val="28"/>
                    <w:rtl/>
                    <w:lang w:bidi="ar-EG"/>
                  </w:rPr>
                  <w:delText>ك</w:delText>
                </w:r>
              </w:del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2BDD8A26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49" w:author="احمد" w:date="2023-10-05T09:21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250" w:author="احمد" w:date="2023-10-05T09:21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لتعلم الإلكتروني</w:t>
              </w:r>
            </w:ins>
          </w:p>
          <w:p w14:paraId="6D09A64C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51" w:author="احمد" w:date="2023-10-05T09:2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52" w:author="احمد" w:date="2023-10-05T09:21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المناقشات الإلكترونية </w:t>
              </w:r>
            </w:ins>
          </w:p>
          <w:p w14:paraId="263DB14A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53" w:author="احمد" w:date="2023-10-05T09:2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54" w:author="احمد" w:date="2023-10-05T09:21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تقديم العروض </w:t>
              </w:r>
            </w:ins>
          </w:p>
          <w:p w14:paraId="27C72B24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55" w:author="احمد" w:date="2023-10-05T09:2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56" w:author="احمد" w:date="2023-10-05T09:21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محاضرة المطورة</w:t>
              </w:r>
            </w:ins>
          </w:p>
          <w:p w14:paraId="1ECED3F4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57" w:author="احمد" w:date="2023-10-05T09:2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58" w:author="احمد" w:date="2023-10-05T09:21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مشاريع الإلكترونية</w:t>
              </w:r>
            </w:ins>
          </w:p>
          <w:p w14:paraId="7FA6033D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59" w:author="احمد" w:date="2023-10-05T09:2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60" w:author="احمد" w:date="2023-10-05T09:21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مناقشة والحوار.</w:t>
              </w:r>
            </w:ins>
          </w:p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5E97D822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261" w:author="احمد" w:date="2023-10-05T09:2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262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الاختبار الفصلي. </w:t>
              </w:r>
            </w:ins>
          </w:p>
          <w:p w14:paraId="024B80C0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263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64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ختبار النهائي.</w:t>
              </w:r>
            </w:ins>
          </w:p>
          <w:p w14:paraId="2596E48C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265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66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سئلة الشفوية.</w:t>
              </w:r>
            </w:ins>
          </w:p>
          <w:p w14:paraId="28CA9B71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267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68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ملاحظة.</w:t>
              </w:r>
            </w:ins>
          </w:p>
          <w:p w14:paraId="7FB9FA97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269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70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أوراق العمل</w:t>
              </w:r>
            </w:ins>
          </w:p>
          <w:p w14:paraId="1CCF6A12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271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72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أبحاث</w:t>
              </w:r>
            </w:ins>
          </w:p>
          <w:p w14:paraId="5C24E7B7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273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74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واجبات.</w:t>
              </w:r>
            </w:ins>
          </w:p>
          <w:p w14:paraId="0EDA33A5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275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76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ملف الانجاز</w:t>
              </w:r>
            </w:ins>
          </w:p>
          <w:p w14:paraId="0C779822" w14:textId="63FC0473" w:rsidR="006E3A65" w:rsidRPr="004F3D2F" w:rsidRDefault="00B35955" w:rsidP="00B3595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77" w:author="احمد" w:date="2023-10-05T09:23:00Z">
              <w:r w:rsidRPr="00B35955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تقييم المناقشات</w:t>
              </w:r>
            </w:ins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6BDE8D5B" w:rsidR="006E3A65" w:rsidRPr="004F3D2F" w:rsidRDefault="00C41B39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78" w:author="احمد" w:date="2023-10-05T09:20:00Z">
              <w:r w:rsidRPr="00C41B39">
                <w:rPr>
                  <w:rFonts w:ascii="Calibri" w:eastAsia="Calibri" w:hAnsi="Calibri" w:cs="Arial"/>
                  <w:rtl/>
                </w:rPr>
                <w:t>مقارنة الطالب مع زملائه بين أنواع القضايا الفقهية المعاصرة والنوازل والمستجدات باعتبارات مختلفة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16986E76" w:rsidR="006E3A65" w:rsidRPr="004F3D2F" w:rsidRDefault="002236A9" w:rsidP="00581DA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pPrChange w:id="279" w:author="DELL" w:date="2023-10-08T22:15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280" w:author="DELL" w:date="2023-10-08T22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</w:t>
              </w:r>
            </w:ins>
            <w:ins w:id="281" w:author="احمد" w:date="2023-10-05T10:55:00Z">
              <w:del w:id="282" w:author="DELL" w:date="2023-10-08T22:11:00Z">
                <w:r w:rsidR="009F7912" w:rsidDel="002236A9">
                  <w:rPr>
                    <w:rFonts w:ascii="Sakkal Majalla" w:hAnsi="Sakkal Majalla" w:cs="Sakkal Majalla" w:hint="cs"/>
                    <w:b/>
                    <w:bCs/>
                    <w:color w:val="525252" w:themeColor="accent3" w:themeShade="80"/>
                    <w:sz w:val="28"/>
                    <w:szCs w:val="28"/>
                    <w:rtl/>
                    <w:lang w:bidi="ar-EG"/>
                  </w:rPr>
                  <w:delText>ك</w:delText>
                </w:r>
              </w:del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70B178C2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83" w:author="احمد" w:date="2023-10-05T09:21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284" w:author="احمد" w:date="2023-10-05T09:21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لتعلم الإلكتروني</w:t>
              </w:r>
            </w:ins>
          </w:p>
          <w:p w14:paraId="6372A2E2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85" w:author="احمد" w:date="2023-10-05T09:2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86" w:author="احمد" w:date="2023-10-05T09:21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المناقشات الإلكترونية </w:t>
              </w:r>
            </w:ins>
          </w:p>
          <w:p w14:paraId="3FDFB468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87" w:author="احمد" w:date="2023-10-05T09:2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88" w:author="احمد" w:date="2023-10-05T09:21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تقديم العروض </w:t>
              </w:r>
            </w:ins>
          </w:p>
          <w:p w14:paraId="0418E0BD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89" w:author="احمد" w:date="2023-10-05T09:2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90" w:author="احمد" w:date="2023-10-05T09:21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محاضرة المطورة</w:t>
              </w:r>
            </w:ins>
          </w:p>
          <w:p w14:paraId="497255CD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91" w:author="احمد" w:date="2023-10-05T09:2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92" w:author="احمد" w:date="2023-10-05T09:21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مشاريع الإلكترونية</w:t>
              </w:r>
            </w:ins>
          </w:p>
          <w:p w14:paraId="42527A94" w14:textId="77777777" w:rsidR="00C41B39" w:rsidRPr="00C41B39" w:rsidRDefault="00C41B39" w:rsidP="00C41B39">
            <w:pPr>
              <w:bidi/>
              <w:spacing w:after="0" w:line="240" w:lineRule="auto"/>
              <w:jc w:val="lowKashida"/>
              <w:rPr>
                <w:ins w:id="293" w:author="احمد" w:date="2023-10-05T09:21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94" w:author="احمد" w:date="2023-10-05T09:21:00Z">
              <w:r w:rsidRPr="00C41B39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مناقشة والحوار.</w:t>
              </w:r>
            </w:ins>
          </w:p>
          <w:p w14:paraId="432596E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0878F5B6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295" w:author="احمد" w:date="2023-10-05T09:2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296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الاختبار الفصلي. </w:t>
              </w:r>
            </w:ins>
          </w:p>
          <w:p w14:paraId="23770C5A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297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298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ختبار النهائي.</w:t>
              </w:r>
            </w:ins>
          </w:p>
          <w:p w14:paraId="2921AC3E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299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00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سئلة الشفوية.</w:t>
              </w:r>
            </w:ins>
          </w:p>
          <w:p w14:paraId="0BD98E4F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01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02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ملاحظة.</w:t>
              </w:r>
            </w:ins>
          </w:p>
          <w:p w14:paraId="343520A0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03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04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أوراق العمل</w:t>
              </w:r>
            </w:ins>
          </w:p>
          <w:p w14:paraId="75316F3E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05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06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أبحاث</w:t>
              </w:r>
            </w:ins>
          </w:p>
          <w:p w14:paraId="0485848E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07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08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واجبات.</w:t>
              </w:r>
            </w:ins>
          </w:p>
          <w:p w14:paraId="113AE5C6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09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10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ملف الانجاز</w:t>
              </w:r>
            </w:ins>
          </w:p>
          <w:p w14:paraId="1419E146" w14:textId="1B8D9A86" w:rsidR="006E3A65" w:rsidRPr="004F3D2F" w:rsidRDefault="00B35955" w:rsidP="00B3595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11" w:author="احمد" w:date="2023-10-05T09:23:00Z">
              <w:r w:rsidRPr="00B35955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تقييم المناقشات</w:t>
              </w:r>
            </w:ins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...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0BEDCBF3" w:rsidR="006E3A65" w:rsidRPr="004F3D2F" w:rsidRDefault="00C41B39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12" w:author="احمد" w:date="2023-10-05T09:21:00Z">
              <w:r w:rsidRPr="00C41B39">
                <w:rPr>
                  <w:rFonts w:ascii="Calibri" w:eastAsia="Calibri" w:hAnsi="Calibri" w:cs="Arial"/>
                  <w:rtl/>
                  <w:lang w:bidi="ar-EG"/>
                </w:rPr>
                <w:t>قدرة الطالب على ربط الحكم الشرعي للنازلة بناء على الأصول والقواعد الشرعية الصحيحة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0D254F8" w:rsidR="006E3A65" w:rsidRPr="004F3D2F" w:rsidRDefault="002236A9" w:rsidP="00581DA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pPrChange w:id="313" w:author="DELL" w:date="2023-10-08T22:15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14" w:author="DELL" w:date="2023-10-08T22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ق</w:t>
              </w:r>
            </w:ins>
            <w:ins w:id="315" w:author="احمد" w:date="2023-10-05T10:55:00Z">
              <w:del w:id="316" w:author="DELL" w:date="2023-10-08T22:11:00Z">
                <w:r w:rsidR="009F7912" w:rsidDel="002236A9">
                  <w:rPr>
                    <w:rFonts w:ascii="Sakkal Majalla" w:hAnsi="Sakkal Majalla" w:cs="Sakkal Majalla" w:hint="cs"/>
                    <w:b/>
                    <w:bCs/>
                    <w:color w:val="525252" w:themeColor="accent3" w:themeShade="80"/>
                    <w:sz w:val="28"/>
                    <w:szCs w:val="28"/>
                    <w:rtl/>
                  </w:rPr>
                  <w:delText>ك</w:delText>
                </w:r>
              </w:del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7B87AA9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17" w:author="احمد" w:date="2023-10-05T09:22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318" w:author="احمد" w:date="2023-10-05T09:22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التعلم الإلكتروني</w:t>
              </w:r>
            </w:ins>
          </w:p>
          <w:p w14:paraId="2B46811C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19" w:author="احمد" w:date="2023-10-05T09:22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20" w:author="احمد" w:date="2023-10-05T09:22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المناقشات الإلكترونية </w:t>
              </w:r>
            </w:ins>
          </w:p>
          <w:p w14:paraId="4AD3CF3C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21" w:author="احمد" w:date="2023-10-05T09:22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22" w:author="احمد" w:date="2023-10-05T09:22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ـ تقديم العروض </w:t>
              </w:r>
            </w:ins>
          </w:p>
          <w:p w14:paraId="3AC21640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23" w:author="احمد" w:date="2023-10-05T09:22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24" w:author="احمد" w:date="2023-10-05T09:22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محاضرة المطورة</w:t>
              </w:r>
            </w:ins>
          </w:p>
          <w:p w14:paraId="42DC6CD7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25" w:author="احمد" w:date="2023-10-05T09:22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26" w:author="احمد" w:date="2023-10-05T09:22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مشاريع الإلكترونية</w:t>
              </w:r>
            </w:ins>
          </w:p>
          <w:p w14:paraId="1D485AE9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27" w:author="احمد" w:date="2023-10-05T09:22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28" w:author="احمد" w:date="2023-10-05T09:22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مناقشة والحوار.</w:t>
              </w:r>
            </w:ins>
          </w:p>
          <w:p w14:paraId="00A78CD8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5890744C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29" w:author="احمد" w:date="2023-10-05T09:23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330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- الاختبار الفصلي. </w:t>
              </w:r>
            </w:ins>
          </w:p>
          <w:p w14:paraId="38CA6CFD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31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32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ختبار النهائي.</w:t>
              </w:r>
            </w:ins>
          </w:p>
          <w:p w14:paraId="48C3F688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33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34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اسئلة الشفوية.</w:t>
              </w:r>
            </w:ins>
          </w:p>
          <w:p w14:paraId="20D5AA55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35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36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الملاحظة.</w:t>
              </w:r>
            </w:ins>
          </w:p>
          <w:p w14:paraId="3FF43A13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37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38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أوراق العمل</w:t>
              </w:r>
            </w:ins>
          </w:p>
          <w:p w14:paraId="1764B16A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39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40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أبحاث</w:t>
              </w:r>
            </w:ins>
          </w:p>
          <w:p w14:paraId="0CF6E011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41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42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ـ الواجبات.</w:t>
              </w:r>
            </w:ins>
          </w:p>
          <w:p w14:paraId="75FE9442" w14:textId="77777777" w:rsidR="00B35955" w:rsidRPr="00B35955" w:rsidRDefault="00B35955" w:rsidP="00B35955">
            <w:pPr>
              <w:bidi/>
              <w:spacing w:after="0" w:line="240" w:lineRule="auto"/>
              <w:jc w:val="lowKashida"/>
              <w:rPr>
                <w:ins w:id="343" w:author="احمد" w:date="2023-10-05T09:23:00Z"/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ins w:id="344" w:author="احمد" w:date="2023-10-05T09:23:00Z">
              <w:r w:rsidRPr="00B35955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- ملف الانجاز</w:t>
              </w:r>
            </w:ins>
          </w:p>
          <w:p w14:paraId="36D2EE3F" w14:textId="428AAEFF" w:rsidR="006E3A65" w:rsidRPr="004F3D2F" w:rsidRDefault="00B35955" w:rsidP="00B3595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45" w:author="احمد" w:date="2023-10-05T09:23:00Z">
              <w:r w:rsidRPr="00B35955">
                <w:rPr>
                  <w:rFonts w:ascii="Times New Roman" w:eastAsia="Times New Roman" w:hAnsi="Times New Roman" w:cs="Times New Roman"/>
                  <w:sz w:val="24"/>
                  <w:szCs w:val="24"/>
                  <w:rtl/>
                </w:rPr>
                <w:t>- تقييم المناقشات</w:t>
              </w:r>
            </w:ins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346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346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59497266" w:rsidR="00652624" w:rsidRPr="004F3D2F" w:rsidRDefault="00B3595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47" w:author="احمد" w:date="2023-10-05T09:24:00Z">
              <w:r w:rsidRPr="00B35955">
                <w:rPr>
                  <w:rFonts w:ascii="Sakkal Majalla" w:eastAsia="Calibri" w:hAnsi="Sakkal Majalla" w:cs="Sakkal Majalla"/>
                  <w:sz w:val="28"/>
                  <w:szCs w:val="28"/>
                  <w:rtl/>
                </w:rPr>
                <w:t xml:space="preserve">1.  القضايا الفقهية المعاصرة في </w:t>
              </w:r>
              <w:proofErr w:type="gramStart"/>
              <w:r w:rsidRPr="00B35955">
                <w:rPr>
                  <w:rFonts w:ascii="Sakkal Majalla" w:eastAsia="Calibri" w:hAnsi="Sakkal Majalla" w:cs="Sakkal Majalla"/>
                  <w:sz w:val="28"/>
                  <w:szCs w:val="28"/>
                  <w:rtl/>
                </w:rPr>
                <w:t>المعاملات ،</w:t>
              </w:r>
              <w:proofErr w:type="gramEnd"/>
              <w:r w:rsidRPr="00B35955">
                <w:rPr>
                  <w:rFonts w:ascii="Sakkal Majalla" w:eastAsia="Calibri" w:hAnsi="Sakkal Majalla" w:cs="Sakkal Majalla"/>
                  <w:sz w:val="28"/>
                  <w:szCs w:val="28"/>
                  <w:rtl/>
                </w:rPr>
                <w:t xml:space="preserve"> منها : (التعدي على حقوق الابتكار ، بيع المرابحة للأمر بالشراء ، الشركة المساهمة وتكييفها الفقهي ، الاحتكار والتسعير ، حكم التعامل بالأسهم والسندات ، علة الربا في النقدين ، مالية المنافع ، بطاقات الائتمان ، عملية توليد النقود المصرفية ، التكييف الشرعي لعلاقات ودائع الاستثمار ، المشاركة المتناقصة ، التأجير التمويلي ، الإجارة المنتهية بالتمليك ، مسائل التأمين التعاوني ، التعويض عن انخفاض قيمة العملات في المبيعات الآجلة والديون)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51C4AA7E" w:rsidR="00652624" w:rsidRPr="004F3D2F" w:rsidRDefault="00B3595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48" w:author="احمد" w:date="2023-10-05T09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6</w:t>
              </w:r>
            </w:ins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5E8FAAED" w:rsidR="00652624" w:rsidRPr="004F3D2F" w:rsidRDefault="00B3595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49" w:author="احمد" w:date="2023-10-05T09:24:00Z">
              <w:r w:rsidRPr="00B35955">
                <w:rPr>
                  <w:rFonts w:ascii="Sakkal Majalla" w:eastAsia="Calibri" w:hAnsi="Sakkal Majalla" w:cs="Sakkal Majalla"/>
                  <w:sz w:val="28"/>
                  <w:szCs w:val="28"/>
                  <w:rtl/>
                </w:rPr>
                <w:t xml:space="preserve">2. القضايا الفقهية المعاصرة في السياسة </w:t>
              </w:r>
              <w:proofErr w:type="gramStart"/>
              <w:r w:rsidRPr="00B35955">
                <w:rPr>
                  <w:rFonts w:ascii="Sakkal Majalla" w:eastAsia="Calibri" w:hAnsi="Sakkal Majalla" w:cs="Sakkal Majalla"/>
                  <w:sz w:val="28"/>
                  <w:szCs w:val="28"/>
                  <w:rtl/>
                </w:rPr>
                <w:t>الشرعية ،</w:t>
              </w:r>
              <w:proofErr w:type="gramEnd"/>
              <w:r w:rsidRPr="00B35955">
                <w:rPr>
                  <w:rFonts w:ascii="Sakkal Majalla" w:eastAsia="Calibri" w:hAnsi="Sakkal Majalla" w:cs="Sakkal Majalla"/>
                  <w:sz w:val="28"/>
                  <w:szCs w:val="28"/>
                  <w:rtl/>
                </w:rPr>
                <w:t xml:space="preserve"> منها : (المرأة ، الطفولة ، الكفاءة بين الزوجين ، التمييز العنصري ، النظم الإسلامية والاتفاقيات الدولية ، ضمان الطبيب) على أن تكون دراسة تطبيقية على مقاصد الشريعة والقواعد الفقهية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67EB2F99" w:rsidR="00652624" w:rsidRPr="004F3D2F" w:rsidRDefault="00B3595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0" w:author="احمد" w:date="2023-10-05T09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4</w:t>
              </w:r>
            </w:ins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..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16763F85" w:rsidR="00652624" w:rsidRPr="004F3D2F" w:rsidRDefault="00B35955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351" w:author="احمد" w:date="2023-10-05T09:24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30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52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352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4945CFCC" w:rsidR="00E434B1" w:rsidRPr="004F3D2F" w:rsidRDefault="00B35955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53" w:author="احمد" w:date="2023-10-05T09:25:00Z">
              <w:r w:rsidRPr="00B35955">
                <w:rPr>
                  <w:rFonts w:ascii="Calibri" w:eastAsia="Calibri" w:hAnsi="Calibri" w:cs="Arial"/>
                  <w:rtl/>
                </w:rPr>
                <w:t>إعداد بحث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4780067A" w:rsidR="00E434B1" w:rsidRPr="004F3D2F" w:rsidRDefault="00532920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4" w:author="احمد" w:date="2023-10-05T09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ثالث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52ACF572" w:rsidR="00E434B1" w:rsidRPr="004F3D2F" w:rsidRDefault="00532920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5" w:author="احمد" w:date="2023-10-05T09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%</w:t>
              </w:r>
            </w:ins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43A485AB" w:rsidR="00E434B1" w:rsidRPr="004F3D2F" w:rsidRDefault="00B35955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56" w:author="احمد" w:date="2023-10-05T09:26:00Z">
              <w:r w:rsidRPr="00B35955">
                <w:rPr>
                  <w:rFonts w:ascii="Calibri" w:eastAsia="Calibri" w:hAnsi="Calibri" w:cs="Arial"/>
                  <w:rtl/>
                </w:rPr>
                <w:t>اختبار تحريري فصل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35EC4FBD" w:rsidR="00E434B1" w:rsidRPr="004F3D2F" w:rsidRDefault="00532920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7" w:author="احمد" w:date="2023-10-05T09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تاسع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414B16B8" w:rsidR="00E434B1" w:rsidRPr="004F3D2F" w:rsidRDefault="00532920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58" w:author="احمد" w:date="2023-10-05T09:4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0</w:t>
              </w:r>
            </w:ins>
            <w:ins w:id="359" w:author="احمد" w:date="2023-10-05T09:4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%</w:t>
              </w:r>
            </w:ins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66C8A955" w:rsidR="00E434B1" w:rsidRPr="004F3D2F" w:rsidRDefault="00B35955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60" w:author="احمد" w:date="2023-10-05T09:28:00Z">
              <w:r w:rsidRPr="00B35955">
                <w:rPr>
                  <w:rFonts w:ascii="Calibri" w:eastAsia="Calibri" w:hAnsi="Calibri" w:cs="Arial"/>
                  <w:rtl/>
                </w:rPr>
                <w:t>المشاركة والحوار داخل القاع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1A2DDCF6" w:rsidR="00E434B1" w:rsidRPr="004F3D2F" w:rsidRDefault="00532920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61" w:author="احمد" w:date="2023-10-05T09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كل الأسابيع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12209F37" w:rsidR="00E434B1" w:rsidRPr="004F3D2F" w:rsidRDefault="00532920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62" w:author="احمد" w:date="2023-10-05T09:4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%</w:t>
              </w:r>
            </w:ins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4DED05CC" w:rsidR="00E434B1" w:rsidRPr="004F3D2F" w:rsidRDefault="00B35955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63" w:author="احمد" w:date="2023-10-05T09:27:00Z">
              <w:r w:rsidRPr="00B35955">
                <w:rPr>
                  <w:rFonts w:ascii="Calibri" w:eastAsia="Calibri" w:hAnsi="Calibri" w:cs="Arial"/>
                  <w:rtl/>
                </w:rPr>
                <w:t>الاختبار التحريري النهائ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2FEF123E" w:rsidR="00E434B1" w:rsidRPr="004F3D2F" w:rsidRDefault="00532920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64" w:author="احمد" w:date="2023-10-05T09:4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نهاية الفصل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215ED463" w:rsidR="00E434B1" w:rsidRPr="004F3D2F" w:rsidRDefault="00532920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65" w:author="احمد" w:date="2023-10-05T09:4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0%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66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366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784621B3" w14:textId="77777777" w:rsidR="00532920" w:rsidRPr="00532920" w:rsidRDefault="00532920" w:rsidP="00532920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367" w:author="احمد" w:date="2023-10-05T09:46:00Z"/>
                <w:rFonts w:ascii="Sakkal Majalla" w:eastAsia="Times New Roman" w:hAnsi="Sakkal Majalla" w:cs="Sakkal Majalla"/>
                <w:sz w:val="28"/>
                <w:szCs w:val="28"/>
              </w:rPr>
            </w:pPr>
            <w:ins w:id="368" w:author="احمد" w:date="2023-10-05T09:46:00Z"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>أ. جمهرة القواعد الفقهية في المعاملات المالية د. علي الندوي.</w:t>
              </w:r>
            </w:ins>
          </w:p>
          <w:p w14:paraId="3587CF42" w14:textId="77777777" w:rsidR="00532920" w:rsidRPr="00532920" w:rsidRDefault="00532920" w:rsidP="00532920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369" w:author="احمد" w:date="2023-10-05T09:46:00Z"/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ins w:id="370" w:author="احمد" w:date="2023-10-05T09:46:00Z"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>ب. تقنيات المال والاقتصاد المعاصرة حسن عبد الله الأمين.</w:t>
              </w:r>
            </w:ins>
          </w:p>
          <w:p w14:paraId="3626DACA" w14:textId="77777777" w:rsidR="00532920" w:rsidRPr="00532920" w:rsidRDefault="00532920" w:rsidP="00532920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371" w:author="احمد" w:date="2023-10-05T09:46:00Z"/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ins w:id="372" w:author="احمد" w:date="2023-10-05T09:46:00Z"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>ت. البطاقات الائتمانية المصرفية والتكييف الشرعي لها عبد الوهاب أبو سليمان.</w:t>
              </w:r>
            </w:ins>
          </w:p>
          <w:p w14:paraId="0BA4399F" w14:textId="77777777" w:rsidR="00532920" w:rsidRPr="00532920" w:rsidRDefault="00532920" w:rsidP="00532920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373" w:author="احمد" w:date="2023-10-05T09:46:00Z"/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ins w:id="374" w:author="احمد" w:date="2023-10-05T09:46:00Z"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>ث. المضاربة الشرعية وتطبيقاتها الحديثة حسن الأمين.</w:t>
              </w:r>
            </w:ins>
          </w:p>
          <w:p w14:paraId="3643521E" w14:textId="53B43C50" w:rsidR="00532920" w:rsidRPr="00532920" w:rsidRDefault="00532920" w:rsidP="00532920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375" w:author="احمد" w:date="2023-10-05T09:46:00Z"/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ins w:id="376" w:author="احمد" w:date="2023-10-05T09:46:00Z"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>ج. فقه النوازل د.</w:t>
              </w:r>
              <w:del w:id="377" w:author="DELL" w:date="2023-10-05T23:28:00Z">
                <w:r w:rsidRPr="00532920" w:rsidDel="007D3440">
                  <w:rPr>
                    <w:rFonts w:ascii="Sakkal Majalla" w:eastAsia="Times New Roman" w:hAnsi="Sakkal Majalla" w:cs="Sakkal Majalla"/>
                    <w:sz w:val="28"/>
                    <w:szCs w:val="28"/>
                    <w:rtl/>
                  </w:rPr>
                  <w:delText>ب</w:delText>
                </w:r>
              </w:del>
            </w:ins>
            <w:ins w:id="378" w:author="DELL" w:date="2023-10-05T23:28:00Z">
              <w:r w:rsidR="007D3440">
                <w:rPr>
                  <w:rFonts w:ascii="Sakkal Majalla" w:eastAsia="Times New Roman" w:hAnsi="Sakkal Majalla" w:cs="Sakkal Majalla" w:hint="cs"/>
                  <w:sz w:val="28"/>
                  <w:szCs w:val="28"/>
                  <w:rtl/>
                </w:rPr>
                <w:t xml:space="preserve"> ب</w:t>
              </w:r>
            </w:ins>
            <w:ins w:id="379" w:author="احمد" w:date="2023-10-05T09:46:00Z"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>كر أبو زيد</w:t>
              </w:r>
            </w:ins>
          </w:p>
          <w:p w14:paraId="4FB21C11" w14:textId="77777777" w:rsidR="00532920" w:rsidRPr="00532920" w:rsidRDefault="00532920" w:rsidP="00532920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380" w:author="احمد" w:date="2023-10-05T09:46:00Z"/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ins w:id="381" w:author="احمد" w:date="2023-10-05T09:46:00Z"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lastRenderedPageBreak/>
                <w:t>*المجلات العلمية المحكّمة.</w:t>
              </w:r>
            </w:ins>
          </w:p>
          <w:p w14:paraId="7EEBA9D7" w14:textId="77777777" w:rsidR="00532920" w:rsidRPr="00532920" w:rsidRDefault="00532920" w:rsidP="00532920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382" w:author="احمد" w:date="2023-10-05T09:46:00Z"/>
                <w:rFonts w:ascii="Sakkal Majalla" w:eastAsia="Times New Roman" w:hAnsi="Sakkal Majalla" w:cs="Sakkal Majalla"/>
                <w:color w:val="FF0000"/>
                <w:sz w:val="28"/>
                <w:szCs w:val="28"/>
                <w:rtl/>
                <w:lang w:bidi="ar-EG"/>
              </w:rPr>
            </w:pPr>
            <w:ins w:id="383" w:author="احمد" w:date="2023-10-05T09:46:00Z">
              <w:r w:rsidRPr="00532920">
                <w:rPr>
                  <w:rFonts w:ascii="Sakkal Majalla" w:eastAsia="Times New Roman" w:hAnsi="Sakkal Majalla" w:cs="Sakkal Majalla"/>
                  <w:color w:val="FF0000"/>
                  <w:sz w:val="28"/>
                  <w:szCs w:val="28"/>
                  <w:rtl/>
                  <w:lang w:bidi="ar-EG"/>
                </w:rPr>
                <w:t xml:space="preserve">2 – المراجع الأساسية: </w:t>
              </w:r>
            </w:ins>
          </w:p>
          <w:p w14:paraId="31DF8C00" w14:textId="77777777" w:rsidR="00532920" w:rsidRPr="00532920" w:rsidRDefault="00532920" w:rsidP="00532920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384" w:author="احمد" w:date="2023-10-05T09:46:00Z"/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proofErr w:type="spellStart"/>
            <w:proofErr w:type="gramStart"/>
            <w:ins w:id="385" w:author="احمد" w:date="2023-10-05T09:46:00Z"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>أ.فتح</w:t>
              </w:r>
              <w:proofErr w:type="spellEnd"/>
              <w:proofErr w:type="gramEnd"/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 xml:space="preserve"> القدير لابن الهمام الحنفي.</w:t>
              </w:r>
            </w:ins>
          </w:p>
          <w:p w14:paraId="680AAF3E" w14:textId="77777777" w:rsidR="00532920" w:rsidRPr="00532920" w:rsidRDefault="00532920" w:rsidP="00532920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386" w:author="احمد" w:date="2023-10-05T09:46:00Z"/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proofErr w:type="spellStart"/>
            <w:proofErr w:type="gramStart"/>
            <w:ins w:id="387" w:author="احمد" w:date="2023-10-05T09:46:00Z"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>ب.الإشراف</w:t>
              </w:r>
              <w:proofErr w:type="spellEnd"/>
              <w:proofErr w:type="gramEnd"/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 xml:space="preserve"> على نكت مسائل الخلاف القاضي عبد الوهاب البغدادي المالكي.</w:t>
              </w:r>
            </w:ins>
          </w:p>
          <w:p w14:paraId="7CF1D628" w14:textId="77777777" w:rsidR="00532920" w:rsidRPr="00532920" w:rsidRDefault="00532920" w:rsidP="00532920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388" w:author="احمد" w:date="2023-10-05T09:46:00Z"/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proofErr w:type="spellStart"/>
            <w:proofErr w:type="gramStart"/>
            <w:ins w:id="389" w:author="احمد" w:date="2023-10-05T09:46:00Z"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>ت.بداية</w:t>
              </w:r>
              <w:proofErr w:type="spellEnd"/>
              <w:proofErr w:type="gramEnd"/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 xml:space="preserve"> المجتهد ونهاية المقتصد محمد بن أحمد بن رشد.</w:t>
              </w:r>
            </w:ins>
          </w:p>
          <w:p w14:paraId="64B1A74D" w14:textId="77777777" w:rsidR="00532920" w:rsidRPr="00532920" w:rsidRDefault="00532920" w:rsidP="00532920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390" w:author="احمد" w:date="2023-10-05T09:46:00Z"/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proofErr w:type="spellStart"/>
            <w:proofErr w:type="gramStart"/>
            <w:ins w:id="391" w:author="احمد" w:date="2023-10-05T09:46:00Z"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>ث.المجموع</w:t>
              </w:r>
              <w:proofErr w:type="spellEnd"/>
              <w:proofErr w:type="gramEnd"/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 xml:space="preserve"> شرح المهذب يحيى بن شرف النووي.</w:t>
              </w:r>
            </w:ins>
          </w:p>
          <w:p w14:paraId="0E6C2F09" w14:textId="77777777" w:rsidR="00532920" w:rsidRPr="00532920" w:rsidRDefault="00532920" w:rsidP="00532920">
            <w:pPr>
              <w:pBdr>
                <w:top w:val="single" w:sz="4" w:space="1" w:color="auto"/>
                <w:left w:val="single" w:sz="4" w:space="4" w:color="auto"/>
                <w:bottom w:val="single" w:sz="4" w:space="0" w:color="auto"/>
                <w:right w:val="single" w:sz="4" w:space="4" w:color="auto"/>
              </w:pBdr>
              <w:bidi/>
              <w:jc w:val="both"/>
              <w:rPr>
                <w:ins w:id="392" w:author="احمد" w:date="2023-10-05T09:46:00Z"/>
                <w:rFonts w:ascii="Sakkal Majalla" w:eastAsia="Times New Roman" w:hAnsi="Sakkal Majalla" w:cs="Sakkal Majalla"/>
                <w:sz w:val="28"/>
                <w:szCs w:val="28"/>
                <w:rtl/>
              </w:rPr>
            </w:pPr>
            <w:proofErr w:type="spellStart"/>
            <w:proofErr w:type="gramStart"/>
            <w:ins w:id="393" w:author="احمد" w:date="2023-10-05T09:46:00Z"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>ج.المغني</w:t>
              </w:r>
              <w:proofErr w:type="spellEnd"/>
              <w:proofErr w:type="gramEnd"/>
              <w:r w:rsidRPr="00532920">
                <w:rPr>
                  <w:rFonts w:ascii="Sakkal Majalla" w:eastAsia="Times New Roman" w:hAnsi="Sakkal Majalla" w:cs="Sakkal Majalla"/>
                  <w:sz w:val="28"/>
                  <w:szCs w:val="28"/>
                  <w:rtl/>
                </w:rPr>
                <w:t xml:space="preserve"> لابن قدامة. </w:t>
              </w:r>
            </w:ins>
          </w:p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6ED9924D" w14:textId="77777777" w:rsidR="00532920" w:rsidRPr="00532920" w:rsidRDefault="00532920" w:rsidP="00532920">
            <w:pPr>
              <w:bidi/>
              <w:jc w:val="lowKashida"/>
              <w:rPr>
                <w:ins w:id="394" w:author="احمد" w:date="2023-10-05T09:47:00Z"/>
                <w:rFonts w:ascii="Times New Roman" w:eastAsia="Times New Roman" w:hAnsi="Times New Roman" w:cs="Times New Roman"/>
                <w:sz w:val="24"/>
                <w:szCs w:val="24"/>
              </w:rPr>
            </w:pPr>
            <w:ins w:id="395" w:author="احمد" w:date="2023-10-05T09:47:00Z">
              <w:r w:rsidRPr="00532920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 xml:space="preserve">كتب أصول الفقه من كتب المذاهب الأربعة (يختار من كل مذهب </w:t>
              </w:r>
              <w:proofErr w:type="gramStart"/>
              <w:r w:rsidRPr="00532920">
                <w:rPr>
                  <w:rFonts w:ascii="Times New Roman" w:eastAsia="Times New Roman" w:hAnsi="Times New Roman" w:cs="Times New Roman" w:hint="cs"/>
                  <w:sz w:val="24"/>
                  <w:szCs w:val="24"/>
                  <w:rtl/>
                </w:rPr>
                <w:t>كتابين )</w:t>
              </w:r>
              <w:proofErr w:type="gramEnd"/>
            </w:ins>
          </w:p>
          <w:p w14:paraId="03DDFA7F" w14:textId="77777777" w:rsidR="00D8287E" w:rsidRPr="00532920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78FAD9A2" w14:textId="77777777" w:rsidR="00532920" w:rsidRPr="00532920" w:rsidRDefault="00532920" w:rsidP="00532920">
            <w:pPr>
              <w:bidi/>
              <w:jc w:val="lowKashida"/>
              <w:rPr>
                <w:ins w:id="396" w:author="احمد" w:date="2023-10-05T09:50:00Z"/>
                <w:rFonts w:ascii="Traditional Arabic" w:eastAsia="Times New Roman" w:hAnsi="Traditional Arabic" w:cs="Traditional Arabic"/>
                <w:sz w:val="28"/>
                <w:szCs w:val="28"/>
                <w:lang w:bidi="ar-EG"/>
              </w:rPr>
            </w:pPr>
            <w:ins w:id="397" w:author="احمد" w:date="2023-10-05T09:50:00Z"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>1-موقع عمادة المكتبات بجامعة القصيم</w:t>
              </w:r>
            </w:ins>
          </w:p>
          <w:p w14:paraId="4A7C1F5A" w14:textId="77777777" w:rsidR="00532920" w:rsidRPr="00532920" w:rsidRDefault="00532920" w:rsidP="00532920">
            <w:pPr>
              <w:bidi/>
              <w:jc w:val="both"/>
              <w:rPr>
                <w:ins w:id="398" w:author="احمد" w:date="2023-10-05T09:50:00Z"/>
                <w:rFonts w:ascii="Traditional Arabic" w:eastAsia="Times New Roman" w:hAnsi="Traditional Arabic" w:cs="Traditional Arabic"/>
                <w:sz w:val="28"/>
                <w:szCs w:val="28"/>
              </w:rPr>
            </w:pPr>
            <w:ins w:id="399" w:author="احمد" w:date="2023-10-05T09:50:00Z"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>2-المواقع المهتمة بعلم الفروق والمصطلحات الأصولية.</w:t>
              </w:r>
            </w:ins>
          </w:p>
          <w:p w14:paraId="16CB9125" w14:textId="77777777" w:rsidR="00532920" w:rsidRPr="00532920" w:rsidRDefault="00532920" w:rsidP="00532920">
            <w:pPr>
              <w:bidi/>
              <w:jc w:val="both"/>
              <w:rPr>
                <w:ins w:id="400" w:author="احمد" w:date="2023-10-05T09:50:00Z"/>
                <w:rFonts w:ascii="Traditional Arabic" w:eastAsia="Times New Roman" w:hAnsi="Traditional Arabic" w:cs="Traditional Arabic"/>
                <w:sz w:val="28"/>
                <w:szCs w:val="28"/>
                <w:rtl/>
                <w:lang w:bidi="ar-EG"/>
              </w:rPr>
            </w:pPr>
            <w:ins w:id="401" w:author="احمد" w:date="2023-10-05T09:50:00Z"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>7. برنامج المكتبة الشاملة</w:t>
              </w:r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lang w:bidi="ar-EG"/>
                </w:rPr>
                <w:t>.</w:t>
              </w:r>
            </w:ins>
          </w:p>
          <w:p w14:paraId="1A8BFCEE" w14:textId="77777777" w:rsidR="00532920" w:rsidRPr="00532920" w:rsidRDefault="00532920" w:rsidP="00532920">
            <w:pPr>
              <w:bidi/>
              <w:jc w:val="both"/>
              <w:rPr>
                <w:ins w:id="402" w:author="احمد" w:date="2023-10-05T09:50:00Z"/>
                <w:rFonts w:ascii="Traditional Arabic" w:eastAsia="Times New Roman" w:hAnsi="Traditional Arabic" w:cs="Traditional Arabic"/>
                <w:sz w:val="28"/>
                <w:szCs w:val="28"/>
              </w:rPr>
            </w:pPr>
            <w:ins w:id="403" w:author="احمد" w:date="2023-10-05T09:50:00Z"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>8.المكتبة الإسلامية.</w:t>
              </w:r>
            </w:ins>
          </w:p>
          <w:p w14:paraId="07845F3D" w14:textId="0772EAB1" w:rsidR="00D8287E" w:rsidRPr="001D17F2" w:rsidRDefault="00532920" w:rsidP="0053292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ins w:id="404" w:author="احمد" w:date="2023-10-05T09:50:00Z"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>9.برنامج الجامع الكبير لكتب التراث العربي والإسلامي.</w:t>
              </w:r>
            </w:ins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7037084A" w14:textId="77777777" w:rsidR="00532920" w:rsidRPr="00532920" w:rsidRDefault="00532920" w:rsidP="00532920">
            <w:pPr>
              <w:widowControl w:val="0"/>
              <w:bidi/>
              <w:rPr>
                <w:ins w:id="405" w:author="احمد" w:date="2023-10-05T09:50:00Z"/>
                <w:rFonts w:ascii="Traditional Arabic" w:eastAsia="Times New Roman" w:hAnsi="Traditional Arabic" w:cs="Traditional Arabic"/>
                <w:sz w:val="28"/>
                <w:szCs w:val="28"/>
                <w:lang w:bidi="ar-EG"/>
              </w:rPr>
            </w:pPr>
            <w:ins w:id="406" w:author="احمد" w:date="2023-10-05T09:50:00Z"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>1. الدوريات الأصولية.</w:t>
              </w:r>
            </w:ins>
          </w:p>
          <w:p w14:paraId="0A460109" w14:textId="77777777" w:rsidR="00532920" w:rsidRPr="00532920" w:rsidRDefault="00532920" w:rsidP="00532920">
            <w:pPr>
              <w:widowControl w:val="0"/>
              <w:bidi/>
              <w:rPr>
                <w:ins w:id="407" w:author="احمد" w:date="2023-10-05T09:50:00Z"/>
                <w:rFonts w:ascii="Traditional Arabic" w:eastAsia="Times New Roman" w:hAnsi="Traditional Arabic" w:cs="Traditional Arabic"/>
                <w:sz w:val="28"/>
                <w:szCs w:val="28"/>
                <w:rtl/>
                <w:lang w:bidi="ar-EG"/>
              </w:rPr>
            </w:pPr>
            <w:ins w:id="408" w:author="احمد" w:date="2023-10-05T09:50:00Z"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 xml:space="preserve">2.مجلة العلوم الشرعية بكلية الشريعة والدراسات </w:t>
              </w:r>
              <w:proofErr w:type="spellStart"/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>الإ</w:t>
              </w:r>
              <w:proofErr w:type="spellEnd"/>
              <w:r w:rsidRPr="00532920">
                <w:rPr>
                  <w:rFonts w:ascii="Arial" w:eastAsia="Times New Roman" w:hAnsi="Arial" w:cs="Arial"/>
                  <w:sz w:val="28"/>
                  <w:szCs w:val="28"/>
                  <w:lang w:bidi="ar-EG"/>
                </w:rPr>
                <w:t>​</w:t>
              </w:r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>سلامية بجامعة القصيم.</w:t>
              </w:r>
            </w:ins>
          </w:p>
          <w:p w14:paraId="3AA27D61" w14:textId="77777777" w:rsidR="00532920" w:rsidRPr="00532920" w:rsidRDefault="00532920" w:rsidP="00532920">
            <w:pPr>
              <w:widowControl w:val="0"/>
              <w:bidi/>
              <w:rPr>
                <w:ins w:id="409" w:author="احمد" w:date="2023-10-05T09:50:00Z"/>
                <w:rFonts w:ascii="Traditional Arabic" w:eastAsia="Times New Roman" w:hAnsi="Traditional Arabic" w:cs="Traditional Arabic"/>
                <w:sz w:val="28"/>
                <w:szCs w:val="28"/>
                <w:rtl/>
                <w:lang w:bidi="ar-EG"/>
              </w:rPr>
            </w:pPr>
            <w:ins w:id="410" w:author="احمد" w:date="2023-10-05T09:50:00Z"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>3.مجلة الحجاز العالمية للدراسات الإسلامية والعربية.</w:t>
              </w:r>
            </w:ins>
          </w:p>
          <w:p w14:paraId="06B0B42E" w14:textId="77777777" w:rsidR="00532920" w:rsidRPr="00532920" w:rsidRDefault="00532920" w:rsidP="00532920">
            <w:pPr>
              <w:widowControl w:val="0"/>
              <w:bidi/>
              <w:rPr>
                <w:ins w:id="411" w:author="احمد" w:date="2023-10-05T09:50:00Z"/>
                <w:rFonts w:ascii="Traditional Arabic" w:eastAsia="Times New Roman" w:hAnsi="Traditional Arabic" w:cs="Traditional Arabic"/>
                <w:sz w:val="28"/>
                <w:szCs w:val="28"/>
                <w:rtl/>
                <w:lang w:bidi="ar-EG"/>
              </w:rPr>
            </w:pPr>
            <w:ins w:id="412" w:author="احمد" w:date="2023-10-05T09:50:00Z"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 xml:space="preserve">4.مجلة الجامعة </w:t>
              </w:r>
              <w:proofErr w:type="gramStart"/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>الإسلامية .</w:t>
              </w:r>
              <w:proofErr w:type="gramEnd"/>
            </w:ins>
          </w:p>
          <w:p w14:paraId="43FCF631" w14:textId="77777777" w:rsidR="00532920" w:rsidRPr="00532920" w:rsidRDefault="00532920" w:rsidP="00532920">
            <w:pPr>
              <w:widowControl w:val="0"/>
              <w:bidi/>
              <w:rPr>
                <w:ins w:id="413" w:author="احمد" w:date="2023-10-05T09:50:00Z"/>
                <w:rFonts w:ascii="Traditional Arabic" w:eastAsia="Times New Roman" w:hAnsi="Traditional Arabic" w:cs="Traditional Arabic"/>
                <w:sz w:val="28"/>
                <w:szCs w:val="28"/>
                <w:rtl/>
                <w:lang w:bidi="ar-EG"/>
              </w:rPr>
            </w:pPr>
            <w:ins w:id="414" w:author="احمد" w:date="2023-10-05T09:50:00Z"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 xml:space="preserve">5.مجلة البحوث </w:t>
              </w:r>
              <w:proofErr w:type="gramStart"/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>الإسلامية .</w:t>
              </w:r>
              <w:proofErr w:type="gramEnd"/>
            </w:ins>
          </w:p>
          <w:p w14:paraId="55EC05C9" w14:textId="5A7D9974" w:rsidR="00D8287E" w:rsidRPr="001D17F2" w:rsidRDefault="00532920" w:rsidP="0053292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ins w:id="415" w:author="احمد" w:date="2023-10-05T09:50:00Z">
              <w:r w:rsidRPr="00532920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>6.مجلة المجمع الفقهي التابع لرابطة العالم الإسلامي</w:t>
              </w:r>
            </w:ins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2F3C7A09" w:rsidR="00215895" w:rsidRPr="004F3D2F" w:rsidRDefault="00532920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16" w:author="احمد" w:date="2023-10-05T09:51:00Z">
              <w:r w:rsidRPr="00532920">
                <w:rPr>
                  <w:rFonts w:ascii="Traditional Arabic" w:eastAsia="Calibri" w:hAnsi="Traditional Arabic" w:cs="Traditional Arabic"/>
                  <w:rtl/>
                </w:rPr>
                <w:t>القاعات التدريسية الخاصة بالبرنامج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0F962A6A" w:rsidR="00215895" w:rsidRPr="004F3D2F" w:rsidRDefault="00532920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17" w:author="احمد" w:date="2023-10-05T09:51:00Z">
              <w:r w:rsidRPr="00532920">
                <w:rPr>
                  <w:rFonts w:ascii="Traditional Arabic" w:eastAsia="Calibri" w:hAnsi="Traditional Arabic" w:cs="Traditional Arabic"/>
                  <w:rtl/>
                </w:rPr>
                <w:t>عروض البروجكتر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7A8D4BF8" w:rsidR="00215895" w:rsidRPr="004F3D2F" w:rsidRDefault="00532920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18" w:author="احمد" w:date="2023-10-05T09:51:00Z">
              <w:r w:rsidRPr="00532920">
                <w:rPr>
                  <w:rFonts w:ascii="Traditional Arabic" w:eastAsia="Calibri" w:hAnsi="Traditional Arabic" w:cs="Traditional Arabic"/>
                  <w:rtl/>
                </w:rPr>
                <w:t>مكتبة القسم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19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419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420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420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421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03796316" w:rsidR="00844E6A" w:rsidRPr="004F3D2F" w:rsidRDefault="00FF51B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2" w:author="احمد" w:date="2023-10-05T09:5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طلاب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08EB8B7C" w:rsidR="00844E6A" w:rsidRPr="004F3D2F" w:rsidRDefault="00FF51B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3" w:author="احمد" w:date="2023-10-05T09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62AC5216" w:rsidR="00844E6A" w:rsidRPr="004F3D2F" w:rsidRDefault="00FF51B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4" w:author="احمد" w:date="2023-10-05T09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أساتذة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68C2ABDC" w:rsidR="00844E6A" w:rsidRPr="004F3D2F" w:rsidRDefault="00FF51B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5" w:author="احمد" w:date="2023-10-05T09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59717A49" w:rsidR="00844E6A" w:rsidRPr="004F3D2F" w:rsidRDefault="00FF51B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26" w:author="احمد" w:date="2023-10-05T09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طلاب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4A1F1652" w:rsidR="00844E6A" w:rsidRPr="004F3D2F" w:rsidRDefault="00FF51B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7" w:author="احمد" w:date="2023-10-05T09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6A258167" w:rsidR="00844E6A" w:rsidRPr="004F3D2F" w:rsidRDefault="00FF51B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28" w:author="احمد" w:date="2023-10-05T09:5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ائد البرنامج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5C35E200" w:rsidR="00844E6A" w:rsidRPr="004F3D2F" w:rsidRDefault="00FF51B4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9" w:author="احمد" w:date="2023-10-05T09:5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غير مباشر</w:t>
              </w:r>
            </w:ins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430" w:name="_Hlk536011140"/>
      <w:bookmarkEnd w:id="421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430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31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43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0CCAE523" w:rsidR="00A44627" w:rsidRPr="004F3D2F" w:rsidRDefault="00101C5C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432" w:author="DELL" w:date="2023-10-07T00:05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مجلس قسم أصول الفقه 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641A1819" w:rsidR="00A44627" w:rsidRPr="004F3D2F" w:rsidRDefault="002236A9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433" w:author="DELL" w:date="2023-10-08T22:11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 الثا</w:t>
              </w:r>
            </w:ins>
            <w:ins w:id="434" w:author="DELL" w:date="2023-10-08T22:12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منة 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6D586FC0" w:rsidR="00A44627" w:rsidRPr="004F3D2F" w:rsidRDefault="00FD6708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435" w:author="DELL" w:date="2023-10-08T21:36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</w:t>
              </w:r>
              <w:proofErr w:type="gramStart"/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23  /</w:t>
              </w:r>
              <w:proofErr w:type="gramEnd"/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 3 /  1445ه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80F69" w14:textId="77777777" w:rsidR="009B37C7" w:rsidRDefault="009B37C7" w:rsidP="00EE490F">
      <w:pPr>
        <w:spacing w:after="0" w:line="240" w:lineRule="auto"/>
      </w:pPr>
      <w:r>
        <w:separator/>
      </w:r>
    </w:p>
  </w:endnote>
  <w:endnote w:type="continuationSeparator" w:id="0">
    <w:p w14:paraId="7E3A0A26" w14:textId="77777777" w:rsidR="009B37C7" w:rsidRDefault="009B37C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™ ARABIC REGULAR">
    <w:altName w:val="Arial"/>
    <w:charset w:val="00"/>
    <w:family w:val="swiss"/>
    <w:pitch w:val="variable"/>
    <w:sig w:usb0="00000000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D9239FD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9F7912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B6CB1" w14:textId="77777777" w:rsidR="009B37C7" w:rsidRDefault="009B37C7" w:rsidP="00EE490F">
      <w:pPr>
        <w:spacing w:after="0" w:line="240" w:lineRule="auto"/>
      </w:pPr>
      <w:r>
        <w:separator/>
      </w:r>
    </w:p>
  </w:footnote>
  <w:footnote w:type="continuationSeparator" w:id="0">
    <w:p w14:paraId="3B3C6328" w14:textId="77777777" w:rsidR="009B37C7" w:rsidRDefault="009B37C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A008F1" id="مستطيل 1" o:spid="_x0000_s1026" style="position:absolute;left:0;text-align:left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7"/>
  </w:num>
  <w:num w:numId="6">
    <w:abstractNumId w:val="29"/>
  </w:num>
  <w:num w:numId="7">
    <w:abstractNumId w:val="16"/>
  </w:num>
  <w:num w:numId="8">
    <w:abstractNumId w:val="4"/>
  </w:num>
  <w:num w:numId="9">
    <w:abstractNumId w:val="12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22"/>
  </w:num>
  <w:num w:numId="16">
    <w:abstractNumId w:val="8"/>
  </w:num>
  <w:num w:numId="17">
    <w:abstractNumId w:val="15"/>
  </w:num>
  <w:num w:numId="18">
    <w:abstractNumId w:val="19"/>
  </w:num>
  <w:num w:numId="19">
    <w:abstractNumId w:val="25"/>
  </w:num>
  <w:num w:numId="20">
    <w:abstractNumId w:val="14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8"/>
  </w:num>
  <w:num w:numId="26">
    <w:abstractNumId w:val="24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01C5C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236A9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2F4629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28B9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32920"/>
    <w:rsid w:val="005508C6"/>
    <w:rsid w:val="00553B10"/>
    <w:rsid w:val="00561601"/>
    <w:rsid w:val="005719C3"/>
    <w:rsid w:val="005766B3"/>
    <w:rsid w:val="00581DA7"/>
    <w:rsid w:val="005A146D"/>
    <w:rsid w:val="005A26A6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55066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6F475F"/>
    <w:rsid w:val="00703ADF"/>
    <w:rsid w:val="007065FD"/>
    <w:rsid w:val="007074DA"/>
    <w:rsid w:val="00711EE8"/>
    <w:rsid w:val="00732704"/>
    <w:rsid w:val="007436CE"/>
    <w:rsid w:val="00746689"/>
    <w:rsid w:val="00772B4C"/>
    <w:rsid w:val="007A236E"/>
    <w:rsid w:val="007A59D4"/>
    <w:rsid w:val="007D3440"/>
    <w:rsid w:val="007E1F1C"/>
    <w:rsid w:val="007F55A3"/>
    <w:rsid w:val="0082469B"/>
    <w:rsid w:val="008306EB"/>
    <w:rsid w:val="00844E6A"/>
    <w:rsid w:val="0085774E"/>
    <w:rsid w:val="00877341"/>
    <w:rsid w:val="008A1157"/>
    <w:rsid w:val="008A6F76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B37C7"/>
    <w:rsid w:val="009C23D4"/>
    <w:rsid w:val="009C4B55"/>
    <w:rsid w:val="009D4997"/>
    <w:rsid w:val="009E3CC0"/>
    <w:rsid w:val="009E47E5"/>
    <w:rsid w:val="009E78E7"/>
    <w:rsid w:val="009F2ED5"/>
    <w:rsid w:val="009F7912"/>
    <w:rsid w:val="00A261D4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35955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BF7D95"/>
    <w:rsid w:val="00C028FF"/>
    <w:rsid w:val="00C0638A"/>
    <w:rsid w:val="00C1739D"/>
    <w:rsid w:val="00C33239"/>
    <w:rsid w:val="00C35D93"/>
    <w:rsid w:val="00C41B39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13E20"/>
    <w:rsid w:val="00E434B1"/>
    <w:rsid w:val="00E91116"/>
    <w:rsid w:val="00E96C61"/>
    <w:rsid w:val="00EA502F"/>
    <w:rsid w:val="00EC3652"/>
    <w:rsid w:val="00EC5C61"/>
    <w:rsid w:val="00ED404D"/>
    <w:rsid w:val="00ED621E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6708"/>
    <w:rsid w:val="00FD772A"/>
    <w:rsid w:val="00FF5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docId w15:val="{991BF176-F319-4C41-82D6-C6A613DAD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paragraph" w:styleId="ac">
    <w:name w:val="Balloon Text"/>
    <w:basedOn w:val="a"/>
    <w:link w:val="Char2"/>
    <w:uiPriority w:val="99"/>
    <w:semiHidden/>
    <w:unhideWhenUsed/>
    <w:rsid w:val="006F47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نص في بالون Char"/>
    <w:basedOn w:val="a0"/>
    <w:link w:val="ac"/>
    <w:uiPriority w:val="99"/>
    <w:semiHidden/>
    <w:rsid w:val="006F47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8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7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51C7DD4B-9340-4747-BF97-7078D5124B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204</Words>
  <Characters>6869</Characters>
  <Application>Microsoft Office Word</Application>
  <DocSecurity>0</DocSecurity>
  <Lines>57</Lines>
  <Paragraphs>1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Alsuweed</dc:creator>
  <cp:lastModifiedBy>DELL</cp:lastModifiedBy>
  <cp:revision>16</cp:revision>
  <cp:lastPrinted>2023-06-20T16:51:00Z</cp:lastPrinted>
  <dcterms:created xsi:type="dcterms:W3CDTF">2023-10-05T07:03:00Z</dcterms:created>
  <dcterms:modified xsi:type="dcterms:W3CDTF">2023-10-08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